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747" w:rsidRPr="00A50975" w:rsidRDefault="00294747" w:rsidP="00294747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>Requisition can be submitted by employee with band IV &amp; above only</w:t>
      </w:r>
    </w:p>
    <w:p w:rsidR="007A1A48" w:rsidRPr="00A50975" w:rsidRDefault="00294747">
      <w:pPr>
        <w:rPr>
          <w:color w:val="FF0000"/>
        </w:rPr>
      </w:pPr>
      <w:r w:rsidRPr="00A50975">
        <w:rPr>
          <w:color w:val="FF0000"/>
        </w:rPr>
        <w:t xml:space="preserve">Logged in with </w:t>
      </w:r>
      <w:hyperlink r:id="rId6" w:history="1">
        <w:r w:rsidRPr="00A50975">
          <w:rPr>
            <w:rStyle w:val="Hyperlink"/>
            <w:color w:val="FF0000"/>
          </w:rPr>
          <w:t>manisha.tambade@highbartech.com</w:t>
        </w:r>
      </w:hyperlink>
      <w:r w:rsidRPr="00A50975">
        <w:rPr>
          <w:color w:val="FF0000"/>
        </w:rPr>
        <w:t xml:space="preserve"> and found following Landing Page</w:t>
      </w:r>
    </w:p>
    <w:p w:rsidR="00294747" w:rsidRDefault="00294747">
      <w:r>
        <w:rPr>
          <w:noProof/>
        </w:rPr>
        <w:drawing>
          <wp:inline distT="0" distB="0" distL="0" distR="0" wp14:anchorId="453E5521" wp14:editId="61E75927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4747" w:rsidRPr="00A50975" w:rsidRDefault="00294747">
      <w:pPr>
        <w:rPr>
          <w:color w:val="FF0000"/>
        </w:rPr>
      </w:pPr>
      <w:r w:rsidRPr="00A50975">
        <w:rPr>
          <w:color w:val="FF0000"/>
        </w:rPr>
        <w:t>Why Create Requisition &amp; My recruitment requests being displayed for an Employee with Band III?</w:t>
      </w:r>
    </w:p>
    <w:p w:rsidR="00294747" w:rsidRPr="00A50975" w:rsidRDefault="00294747">
      <w:pPr>
        <w:rPr>
          <w:color w:val="FF0000"/>
        </w:rPr>
      </w:pPr>
      <w:r w:rsidRPr="00A50975">
        <w:rPr>
          <w:color w:val="FF0000"/>
        </w:rPr>
        <w:t xml:space="preserve">Why Index page heading is Interviewer – </w:t>
      </w:r>
      <w:proofErr w:type="spellStart"/>
      <w:r w:rsidRPr="00A50975">
        <w:rPr>
          <w:color w:val="FF0000"/>
        </w:rPr>
        <w:t>OneHR</w:t>
      </w:r>
      <w:proofErr w:type="spellEnd"/>
      <w:r w:rsidRPr="00A50975">
        <w:rPr>
          <w:color w:val="FF0000"/>
        </w:rPr>
        <w:t>?</w:t>
      </w:r>
    </w:p>
    <w:p w:rsidR="00294747" w:rsidRPr="00A50975" w:rsidRDefault="00294747">
      <w:pPr>
        <w:rPr>
          <w:color w:val="FF0000"/>
        </w:rPr>
      </w:pPr>
      <w:r w:rsidRPr="00A50975">
        <w:rPr>
          <w:color w:val="FF0000"/>
        </w:rPr>
        <w:t xml:space="preserve">Landing page Heading should always be Recruitment – </w:t>
      </w:r>
      <w:proofErr w:type="spellStart"/>
      <w:r w:rsidRPr="00A50975">
        <w:rPr>
          <w:color w:val="FF0000"/>
        </w:rPr>
        <w:t>OneHR</w:t>
      </w:r>
      <w:proofErr w:type="spellEnd"/>
      <w:r w:rsidRPr="00A50975">
        <w:rPr>
          <w:color w:val="FF0000"/>
        </w:rPr>
        <w:t xml:space="preserve"> only.</w:t>
      </w:r>
    </w:p>
    <w:p w:rsidR="00294747" w:rsidRPr="00A50975" w:rsidRDefault="00294747" w:rsidP="00294747">
      <w:pPr>
        <w:pStyle w:val="ListParagraph"/>
        <w:numPr>
          <w:ilvl w:val="0"/>
          <w:numId w:val="1"/>
        </w:numPr>
        <w:rPr>
          <w:color w:val="FF0000"/>
        </w:rPr>
      </w:pPr>
      <w:r>
        <w:br w:type="page"/>
      </w:r>
      <w:r w:rsidRPr="00A50975">
        <w:rPr>
          <w:color w:val="FF0000"/>
        </w:rPr>
        <w:lastRenderedPageBreak/>
        <w:t>Create Requisition.</w:t>
      </w:r>
    </w:p>
    <w:p w:rsidR="00294747" w:rsidRPr="00A50975" w:rsidRDefault="00294747" w:rsidP="00294747">
      <w:pPr>
        <w:pStyle w:val="ListParagraph"/>
        <w:rPr>
          <w:color w:val="FF0000"/>
        </w:rPr>
      </w:pPr>
      <w:proofErr w:type="gramStart"/>
      <w:r w:rsidRPr="00A50975">
        <w:rPr>
          <w:color w:val="FF0000"/>
        </w:rPr>
        <w:t xml:space="preserve">Logged in with </w:t>
      </w:r>
      <w:hyperlink r:id="rId8" w:history="1">
        <w:r w:rsidR="00636404" w:rsidRPr="00A50975">
          <w:rPr>
            <w:rStyle w:val="Hyperlink"/>
            <w:color w:val="FF0000"/>
          </w:rPr>
          <w:t>raj.patel@highbartech.com</w:t>
        </w:r>
      </w:hyperlink>
      <w:r w:rsidR="00636404" w:rsidRPr="00A50975">
        <w:rPr>
          <w:color w:val="FF0000"/>
        </w:rPr>
        <w:t>.</w:t>
      </w:r>
      <w:proofErr w:type="gramEnd"/>
      <w:r w:rsidR="00636404" w:rsidRPr="00A50975">
        <w:rPr>
          <w:color w:val="FF0000"/>
        </w:rPr>
        <w:t xml:space="preserve"> Following are my observations;</w:t>
      </w:r>
    </w:p>
    <w:p w:rsidR="00636404" w:rsidRPr="00A50975" w:rsidRDefault="00636404" w:rsidP="00636404">
      <w:pPr>
        <w:pStyle w:val="ListParagraph"/>
        <w:numPr>
          <w:ilvl w:val="0"/>
          <w:numId w:val="3"/>
        </w:numPr>
        <w:rPr>
          <w:color w:val="FF0000"/>
        </w:rPr>
      </w:pPr>
      <w:r w:rsidRPr="00A50975">
        <w:rPr>
          <w:color w:val="FF0000"/>
        </w:rPr>
        <w:t>Requisition number getting displayed as soon as I clicked on Create Requisition, which is wrong. Requisition number should get generated only after Save as Draft or Submit.</w:t>
      </w:r>
    </w:p>
    <w:p w:rsidR="00636404" w:rsidRPr="00A50975" w:rsidRDefault="004816DF" w:rsidP="00636404">
      <w:pPr>
        <w:pStyle w:val="ListParagraph"/>
        <w:numPr>
          <w:ilvl w:val="0"/>
          <w:numId w:val="3"/>
        </w:numPr>
      </w:pPr>
      <w:r w:rsidRPr="00A50975">
        <w:t>On click of JD in Popup there is a column View JD but no button to click</w:t>
      </w:r>
    </w:p>
    <w:p w:rsidR="004816DF" w:rsidRDefault="004816DF" w:rsidP="004816DF">
      <w:pPr>
        <w:pStyle w:val="ListParagraph"/>
        <w:ind w:left="1080"/>
      </w:pPr>
      <w:r>
        <w:rPr>
          <w:noProof/>
        </w:rPr>
        <w:drawing>
          <wp:inline distT="0" distB="0" distL="0" distR="0" wp14:anchorId="72DBD116" wp14:editId="43095AE1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6DF" w:rsidRPr="00A50975" w:rsidRDefault="004816DF" w:rsidP="004816DF">
      <w:pPr>
        <w:pStyle w:val="ListParagraph"/>
        <w:numPr>
          <w:ilvl w:val="0"/>
          <w:numId w:val="3"/>
        </w:numPr>
        <w:rPr>
          <w:color w:val="FF0000"/>
        </w:rPr>
      </w:pPr>
      <w:r w:rsidRPr="00A50975">
        <w:rPr>
          <w:color w:val="FF0000"/>
        </w:rPr>
        <w:t>In Select Questionnaire – When clicked on Filter questionnaire not giving any records to select. It seems there are not Questionnaires for the selected options. Then in this case it should give a Message saying “No Questionnaires for the selected combination. Please contact Administrator.”</w:t>
      </w:r>
    </w:p>
    <w:p w:rsidR="00F9622C" w:rsidRDefault="004816DF" w:rsidP="004816DF">
      <w:pPr>
        <w:pStyle w:val="ListParagraph"/>
        <w:ind w:left="1080"/>
      </w:pPr>
      <w:r>
        <w:rPr>
          <w:noProof/>
        </w:rPr>
        <w:drawing>
          <wp:inline distT="0" distB="0" distL="0" distR="0" wp14:anchorId="4C5FC17C" wp14:editId="499EBDDC">
            <wp:extent cx="4695825" cy="2639897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96749" cy="2640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22C" w:rsidRPr="00F9622C" w:rsidRDefault="00F9622C" w:rsidP="00F9622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               </w:t>
      </w:r>
      <w:r w:rsidRPr="00A50975">
        <w:rPr>
          <w:rFonts w:ascii="Calibri" w:eastAsia="Times New Roman" w:hAnsi="Calibri" w:cs="Calibri"/>
          <w:color w:val="FF0000"/>
        </w:rPr>
        <w:t xml:space="preserve">Requisition mail to Approver: No </w:t>
      </w:r>
      <w:proofErr w:type="gramStart"/>
      <w:r w:rsidRPr="00A50975">
        <w:rPr>
          <w:rFonts w:ascii="Calibri" w:eastAsia="Times New Roman" w:hAnsi="Calibri" w:cs="Calibri"/>
          <w:color w:val="FF0000"/>
        </w:rPr>
        <w:t>Of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Position should come below Band</w:t>
      </w:r>
    </w:p>
    <w:p w:rsidR="00F9622C" w:rsidRPr="00A50975" w:rsidRDefault="00F9622C" w:rsidP="00F9622C">
      <w:pPr>
        <w:pStyle w:val="ListParagraph"/>
        <w:numPr>
          <w:ilvl w:val="0"/>
          <w:numId w:val="1"/>
        </w:numPr>
        <w:rPr>
          <w:color w:val="FF0000"/>
        </w:rPr>
      </w:pPr>
      <w:r w:rsidRPr="00A50975">
        <w:rPr>
          <w:color w:val="FF0000"/>
        </w:rPr>
        <w:lastRenderedPageBreak/>
        <w:t xml:space="preserve">Send For correction: </w:t>
      </w:r>
    </w:p>
    <w:p w:rsidR="00F9622C" w:rsidRPr="00A50975" w:rsidRDefault="00F9622C" w:rsidP="00F9622C">
      <w:pPr>
        <w:pStyle w:val="ListParagraph"/>
        <w:rPr>
          <w:color w:val="FF0000"/>
        </w:rPr>
      </w:pPr>
      <w:r w:rsidRPr="00A50975">
        <w:rPr>
          <w:color w:val="FF0000"/>
        </w:rPr>
        <w:t xml:space="preserve">Logged in with </w:t>
      </w:r>
      <w:hyperlink r:id="rId11" w:history="1">
        <w:r w:rsidRPr="00A50975">
          <w:rPr>
            <w:rStyle w:val="Hyperlink"/>
            <w:color w:val="FF0000"/>
          </w:rPr>
          <w:t>ashok.wani@highbartech.com</w:t>
        </w:r>
      </w:hyperlink>
      <w:r w:rsidRPr="00A50975">
        <w:rPr>
          <w:color w:val="FF0000"/>
        </w:rPr>
        <w:t xml:space="preserve"> and clicked on send back for correction. </w:t>
      </w:r>
    </w:p>
    <w:p w:rsidR="00F9622C" w:rsidRPr="00A50975" w:rsidRDefault="00F9622C" w:rsidP="00F9622C">
      <w:pPr>
        <w:pStyle w:val="ListParagraph"/>
        <w:rPr>
          <w:color w:val="FF0000"/>
        </w:rPr>
      </w:pPr>
      <w:r w:rsidRPr="00A50975">
        <w:rPr>
          <w:color w:val="FF0000"/>
        </w:rPr>
        <w:t>In mail remove following part;</w:t>
      </w:r>
    </w:p>
    <w:p w:rsidR="00F9622C" w:rsidRPr="00A50975" w:rsidRDefault="00F9622C" w:rsidP="00F9622C">
      <w:pPr>
        <w:pStyle w:val="ListParagraph"/>
        <w:rPr>
          <w:rFonts w:ascii="Helvetica" w:hAnsi="Helvetica"/>
          <w:color w:val="FF0000"/>
          <w:shd w:val="clear" w:color="auto" w:fill="FFFFFF"/>
        </w:rPr>
      </w:pPr>
      <w:r w:rsidRPr="00A50975">
        <w:rPr>
          <w:rFonts w:ascii="Helvetica" w:hAnsi="Helvetica"/>
          <w:color w:val="FF0000"/>
          <w:shd w:val="clear" w:color="auto" w:fill="FFFFFF"/>
        </w:rPr>
        <w:t> </w:t>
      </w:r>
      <w:proofErr w:type="gramStart"/>
      <w:r w:rsidRPr="00A50975">
        <w:rPr>
          <w:rFonts w:ascii="Helvetica" w:hAnsi="Helvetica"/>
          <w:color w:val="FF0000"/>
          <w:shd w:val="clear" w:color="auto" w:fill="FFFFFF"/>
        </w:rPr>
        <w:t>of</w:t>
      </w:r>
      <w:proofErr w:type="gramEnd"/>
      <w:r w:rsidRPr="00A50975">
        <w:rPr>
          <w:rFonts w:ascii="Helvetica" w:hAnsi="Helvetica"/>
          <w:color w:val="FF0000"/>
          <w:shd w:val="clear" w:color="auto" w:fill="FFFFFF"/>
        </w:rPr>
        <w:t xml:space="preserve"> Mr. Raj Patel as per the details below</w:t>
      </w:r>
    </w:p>
    <w:p w:rsidR="00D33894" w:rsidRPr="00A50975" w:rsidRDefault="00F9622C" w:rsidP="00D33894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Helvetica" w:hAnsi="Helvetica"/>
          <w:color w:val="FF0000"/>
          <w:shd w:val="clear" w:color="auto" w:fill="FFFFFF"/>
        </w:rPr>
        <w:t xml:space="preserve">Also </w:t>
      </w:r>
      <w:r w:rsidRPr="00A50975">
        <w:rPr>
          <w:rFonts w:ascii="Calibri" w:eastAsia="Times New Roman" w:hAnsi="Calibri" w:cs="Calibri"/>
          <w:color w:val="FF0000"/>
        </w:rPr>
        <w:t xml:space="preserve">No </w:t>
      </w:r>
      <w:proofErr w:type="gramStart"/>
      <w:r w:rsidRPr="00A50975">
        <w:rPr>
          <w:rFonts w:ascii="Calibri" w:eastAsia="Times New Roman" w:hAnsi="Calibri" w:cs="Calibri"/>
          <w:color w:val="FF0000"/>
        </w:rPr>
        <w:t>Of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Position should come below Band.</w:t>
      </w:r>
    </w:p>
    <w:p w:rsidR="00D33894" w:rsidRDefault="00D33894" w:rsidP="00D33894">
      <w:pPr>
        <w:pStyle w:val="ListParagraph"/>
        <w:rPr>
          <w:rFonts w:ascii="Calibri" w:eastAsia="Times New Roman" w:hAnsi="Calibri" w:cs="Calibri"/>
          <w:color w:val="000000"/>
        </w:rPr>
      </w:pPr>
    </w:p>
    <w:p w:rsidR="00F9622C" w:rsidRPr="00A50975" w:rsidRDefault="00D33894" w:rsidP="00D33894">
      <w:pPr>
        <w:pStyle w:val="ListParagraph"/>
        <w:numPr>
          <w:ilvl w:val="0"/>
          <w:numId w:val="1"/>
        </w:numPr>
        <w:rPr>
          <w:color w:val="FF0000"/>
        </w:rPr>
      </w:pPr>
      <w:r w:rsidRPr="00A50975">
        <w:rPr>
          <w:color w:val="FF0000"/>
        </w:rPr>
        <w:t>Recruiter Head Action: HR assigned it to recruiter. Changes in the mail as follows;</w:t>
      </w:r>
    </w:p>
    <w:p w:rsidR="00D33894" w:rsidRPr="00A50975" w:rsidRDefault="00D33894" w:rsidP="00D33894">
      <w:pPr>
        <w:pStyle w:val="ListParagraph"/>
        <w:rPr>
          <w:rFonts w:ascii="Calibri" w:eastAsia="Times New Roman" w:hAnsi="Calibri" w:cs="Calibri"/>
          <w:b/>
          <w:color w:val="FF0000"/>
        </w:rPr>
      </w:pPr>
      <w:r w:rsidRPr="00A50975">
        <w:rPr>
          <w:rFonts w:ascii="Calibri" w:eastAsia="Times New Roman" w:hAnsi="Calibri" w:cs="Calibri"/>
          <w:b/>
          <w:color w:val="FF0000"/>
        </w:rPr>
        <w:t xml:space="preserve">Email to </w:t>
      </w:r>
      <w:proofErr w:type="spellStart"/>
      <w:r w:rsidRPr="00A50975">
        <w:rPr>
          <w:rFonts w:ascii="Calibri" w:eastAsia="Times New Roman" w:hAnsi="Calibri" w:cs="Calibri"/>
          <w:b/>
          <w:color w:val="FF0000"/>
        </w:rPr>
        <w:t>requisitioner</w:t>
      </w:r>
      <w:proofErr w:type="spellEnd"/>
      <w:r w:rsidRPr="00A50975">
        <w:rPr>
          <w:rFonts w:ascii="Calibri" w:eastAsia="Times New Roman" w:hAnsi="Calibri" w:cs="Calibri"/>
          <w:b/>
          <w:color w:val="FF0000"/>
        </w:rPr>
        <w:t xml:space="preserve">: </w:t>
      </w:r>
    </w:p>
    <w:p w:rsidR="00D33894" w:rsidRPr="00A50975" w:rsidRDefault="00D33894" w:rsidP="00D33894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>Body 1</w:t>
      </w:r>
      <w:r w:rsidRPr="00A50975">
        <w:rPr>
          <w:rFonts w:ascii="Calibri" w:eastAsia="Times New Roman" w:hAnsi="Calibri" w:cs="Calibri"/>
          <w:color w:val="FF0000"/>
          <w:vertAlign w:val="superscript"/>
        </w:rPr>
        <w:t>st</w:t>
      </w:r>
      <w:r w:rsidRPr="00A50975">
        <w:rPr>
          <w:rFonts w:ascii="Calibri" w:eastAsia="Times New Roman" w:hAnsi="Calibri" w:cs="Calibri"/>
          <w:color w:val="FF0000"/>
        </w:rPr>
        <w:t xml:space="preserve"> line should be as follows;</w:t>
      </w:r>
    </w:p>
    <w:p w:rsidR="00D33894" w:rsidRPr="00A50975" w:rsidRDefault="00D33894" w:rsidP="00D33894">
      <w:pPr>
        <w:pStyle w:val="ListParagraph"/>
        <w:rPr>
          <w:rFonts w:ascii="Helvetica" w:hAnsi="Helvetica"/>
          <w:color w:val="FF0000"/>
          <w:shd w:val="clear" w:color="auto" w:fill="FFFFFF"/>
        </w:rPr>
      </w:pPr>
      <w:r w:rsidRPr="00A50975">
        <w:rPr>
          <w:rFonts w:ascii="Helvetica" w:hAnsi="Helvetica"/>
          <w:color w:val="FF0000"/>
          <w:shd w:val="clear" w:color="auto" w:fill="FFFFFF"/>
        </w:rPr>
        <w:t>This is to inform you that HR has assigned below said requisition to the recruiter.</w:t>
      </w:r>
    </w:p>
    <w:p w:rsidR="00D33894" w:rsidRDefault="00D33894" w:rsidP="00D33894">
      <w:pPr>
        <w:pStyle w:val="ListParagraph"/>
        <w:rPr>
          <w:rFonts w:ascii="Calibri" w:eastAsia="Times New Roman" w:hAnsi="Calibri" w:cs="Calibri"/>
          <w:color w:val="000000"/>
        </w:rPr>
      </w:pPr>
      <w:r w:rsidRPr="00A50975">
        <w:rPr>
          <w:rFonts w:ascii="Helvetica" w:hAnsi="Helvetica"/>
          <w:color w:val="FF0000"/>
          <w:shd w:val="clear" w:color="auto" w:fill="FFFFFF"/>
        </w:rPr>
        <w:t xml:space="preserve">Also </w:t>
      </w:r>
      <w:r w:rsidRPr="00A50975">
        <w:rPr>
          <w:rFonts w:ascii="Calibri" w:eastAsia="Times New Roman" w:hAnsi="Calibri" w:cs="Calibri"/>
          <w:color w:val="FF0000"/>
        </w:rPr>
        <w:t xml:space="preserve">No </w:t>
      </w:r>
      <w:proofErr w:type="gramStart"/>
      <w:r w:rsidRPr="00A50975">
        <w:rPr>
          <w:rFonts w:ascii="Calibri" w:eastAsia="Times New Roman" w:hAnsi="Calibri" w:cs="Calibri"/>
          <w:color w:val="FF0000"/>
        </w:rPr>
        <w:t>Of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Position should come below Band</w:t>
      </w:r>
      <w:r>
        <w:rPr>
          <w:rFonts w:ascii="Calibri" w:eastAsia="Times New Roman" w:hAnsi="Calibri" w:cs="Calibri"/>
          <w:color w:val="000000"/>
        </w:rPr>
        <w:t>.</w:t>
      </w:r>
    </w:p>
    <w:p w:rsidR="002D6647" w:rsidRDefault="002D6647" w:rsidP="00D33894">
      <w:pPr>
        <w:pStyle w:val="ListParagraph"/>
        <w:rPr>
          <w:rFonts w:ascii="Calibri" w:eastAsia="Times New Roman" w:hAnsi="Calibri" w:cs="Calibri"/>
          <w:b/>
          <w:color w:val="000000"/>
        </w:rPr>
      </w:pPr>
    </w:p>
    <w:p w:rsidR="00D129FD" w:rsidRPr="00A50975" w:rsidRDefault="00D129FD" w:rsidP="00D33894">
      <w:pPr>
        <w:pStyle w:val="ListParagraph"/>
        <w:rPr>
          <w:rFonts w:ascii="Calibri" w:eastAsia="Times New Roman" w:hAnsi="Calibri" w:cs="Calibri"/>
          <w:b/>
          <w:color w:val="FF0000"/>
        </w:rPr>
      </w:pPr>
      <w:r w:rsidRPr="00A50975">
        <w:rPr>
          <w:rFonts w:ascii="Calibri" w:eastAsia="Times New Roman" w:hAnsi="Calibri" w:cs="Calibri"/>
          <w:b/>
          <w:color w:val="FF0000"/>
        </w:rPr>
        <w:t>Email to Recruiter:</w:t>
      </w:r>
    </w:p>
    <w:p w:rsidR="00D129FD" w:rsidRPr="00A50975" w:rsidRDefault="00D129FD" w:rsidP="00D33894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 xml:space="preserve">Subject </w:t>
      </w:r>
      <w:proofErr w:type="gramStart"/>
      <w:r w:rsidRPr="00A50975">
        <w:rPr>
          <w:rFonts w:ascii="Calibri" w:eastAsia="Times New Roman" w:hAnsi="Calibri" w:cs="Calibri"/>
          <w:color w:val="FF0000"/>
        </w:rPr>
        <w:t>Should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be: Request for REQ/05-2021/000002 of Mr. Raj Patel</w:t>
      </w:r>
    </w:p>
    <w:p w:rsidR="00D129FD" w:rsidRPr="00A50975" w:rsidRDefault="00D129FD" w:rsidP="00D129FD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 xml:space="preserve">Body should </w:t>
      </w:r>
      <w:proofErr w:type="gramStart"/>
      <w:r w:rsidRPr="00A50975">
        <w:rPr>
          <w:rFonts w:ascii="Calibri" w:eastAsia="Times New Roman" w:hAnsi="Calibri" w:cs="Calibri"/>
          <w:color w:val="FF0000"/>
        </w:rPr>
        <w:t>be :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</w:t>
      </w:r>
    </w:p>
    <w:p w:rsidR="00D129FD" w:rsidRPr="00A50975" w:rsidRDefault="00D129FD" w:rsidP="00D129FD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>Mr. Raj Patel has applied for new requisition as per the details below and is approved by following. Please start recruitment process.</w:t>
      </w:r>
    </w:p>
    <w:p w:rsidR="002D6647" w:rsidRPr="00A50975" w:rsidRDefault="002D6647" w:rsidP="002D6647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Helvetica" w:hAnsi="Helvetica"/>
          <w:color w:val="FF0000"/>
          <w:shd w:val="clear" w:color="auto" w:fill="FFFFFF"/>
        </w:rPr>
        <w:t xml:space="preserve">Also </w:t>
      </w:r>
      <w:r w:rsidRPr="00A50975">
        <w:rPr>
          <w:rFonts w:ascii="Calibri" w:eastAsia="Times New Roman" w:hAnsi="Calibri" w:cs="Calibri"/>
          <w:color w:val="FF0000"/>
        </w:rPr>
        <w:t xml:space="preserve">No </w:t>
      </w:r>
      <w:proofErr w:type="gramStart"/>
      <w:r w:rsidRPr="00A50975">
        <w:rPr>
          <w:rFonts w:ascii="Calibri" w:eastAsia="Times New Roman" w:hAnsi="Calibri" w:cs="Calibri"/>
          <w:color w:val="FF0000"/>
        </w:rPr>
        <w:t>Of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Position should come below Band.</w:t>
      </w:r>
    </w:p>
    <w:p w:rsidR="00DB55C8" w:rsidRPr="00A50975" w:rsidRDefault="00DB55C8" w:rsidP="002D6647">
      <w:pPr>
        <w:pStyle w:val="ListParagraph"/>
        <w:rPr>
          <w:rFonts w:ascii="Calibri" w:eastAsia="Times New Roman" w:hAnsi="Calibri" w:cs="Calibri"/>
          <w:color w:val="FF0000"/>
        </w:rPr>
      </w:pPr>
    </w:p>
    <w:p w:rsidR="00DB55C8" w:rsidRPr="00A50975" w:rsidRDefault="00DB55C8" w:rsidP="002D6647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 xml:space="preserve">I had assigned this Requisition to </w:t>
      </w:r>
      <w:proofErr w:type="spellStart"/>
      <w:r w:rsidRPr="00A50975">
        <w:rPr>
          <w:rFonts w:ascii="Calibri" w:eastAsia="Times New Roman" w:hAnsi="Calibri" w:cs="Calibri"/>
          <w:color w:val="FF0000"/>
        </w:rPr>
        <w:t>Priya</w:t>
      </w:r>
      <w:proofErr w:type="spellEnd"/>
      <w:r w:rsidRPr="00A50975">
        <w:rPr>
          <w:rFonts w:ascii="Calibri" w:eastAsia="Times New Roman" w:hAnsi="Calibri" w:cs="Calibri"/>
          <w:color w:val="FF0000"/>
        </w:rPr>
        <w:t xml:space="preserve"> </w:t>
      </w:r>
      <w:proofErr w:type="spellStart"/>
      <w:r w:rsidRPr="00A50975">
        <w:rPr>
          <w:rFonts w:ascii="Calibri" w:eastAsia="Times New Roman" w:hAnsi="Calibri" w:cs="Calibri"/>
          <w:color w:val="FF0000"/>
        </w:rPr>
        <w:t>Wagh</w:t>
      </w:r>
      <w:proofErr w:type="spellEnd"/>
      <w:r w:rsidRPr="00A50975">
        <w:rPr>
          <w:rFonts w:ascii="Calibri" w:eastAsia="Times New Roman" w:hAnsi="Calibri" w:cs="Calibri"/>
          <w:color w:val="FF0000"/>
        </w:rPr>
        <w:t xml:space="preserve"> and when I clicked on a link &amp; </w:t>
      </w:r>
      <w:proofErr w:type="gramStart"/>
      <w:r w:rsidRPr="00A50975">
        <w:rPr>
          <w:rFonts w:ascii="Calibri" w:eastAsia="Times New Roman" w:hAnsi="Calibri" w:cs="Calibri"/>
          <w:color w:val="FF0000"/>
        </w:rPr>
        <w:t>Logged</w:t>
      </w:r>
      <w:proofErr w:type="gramEnd"/>
      <w:r w:rsidRPr="00A50975">
        <w:rPr>
          <w:rFonts w:ascii="Calibri" w:eastAsia="Times New Roman" w:hAnsi="Calibri" w:cs="Calibri"/>
          <w:color w:val="FF0000"/>
        </w:rPr>
        <w:t xml:space="preserve"> in by </w:t>
      </w:r>
      <w:proofErr w:type="spellStart"/>
      <w:r w:rsidRPr="00A50975">
        <w:rPr>
          <w:rFonts w:ascii="Calibri" w:eastAsia="Times New Roman" w:hAnsi="Calibri" w:cs="Calibri"/>
          <w:color w:val="FF0000"/>
        </w:rPr>
        <w:t>Ashok.wani</w:t>
      </w:r>
      <w:proofErr w:type="spellEnd"/>
      <w:r w:rsidRPr="00A50975">
        <w:rPr>
          <w:rFonts w:ascii="Calibri" w:eastAsia="Times New Roman" w:hAnsi="Calibri" w:cs="Calibri"/>
          <w:color w:val="FF0000"/>
        </w:rPr>
        <w:t xml:space="preserve"> still it opened me the recruiter page.</w:t>
      </w:r>
    </w:p>
    <w:p w:rsidR="00DB55C8" w:rsidRPr="00A50975" w:rsidRDefault="00DB55C8" w:rsidP="002D6647">
      <w:pPr>
        <w:pStyle w:val="ListParagraph"/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t>It should not show recruiter page to anybody else other than the Recruiter to whom the requisition is assigned.</w:t>
      </w:r>
    </w:p>
    <w:p w:rsidR="00D129FD" w:rsidRDefault="00D129FD" w:rsidP="00D33894">
      <w:pPr>
        <w:pStyle w:val="ListParagraph"/>
        <w:rPr>
          <w:rFonts w:ascii="Calibri" w:eastAsia="Times New Roman" w:hAnsi="Calibri" w:cs="Calibri"/>
          <w:color w:val="000000"/>
        </w:rPr>
      </w:pPr>
    </w:p>
    <w:p w:rsidR="009B2F23" w:rsidRDefault="009B2F23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br w:type="page"/>
      </w:r>
    </w:p>
    <w:p w:rsidR="009B2F23" w:rsidRPr="00A50975" w:rsidRDefault="009B2F23" w:rsidP="009B2F23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FF0000"/>
        </w:rPr>
      </w:pPr>
      <w:r w:rsidRPr="00A50975">
        <w:rPr>
          <w:rFonts w:ascii="Calibri" w:eastAsia="Times New Roman" w:hAnsi="Calibri" w:cs="Calibri"/>
          <w:color w:val="FF0000"/>
        </w:rPr>
        <w:lastRenderedPageBreak/>
        <w:t>After all approvals requisition should show Requisition Status as Approved. Change heading Requisition status to Approval Status and newly added field to be displayed as requisition Status.</w:t>
      </w:r>
    </w:p>
    <w:p w:rsidR="009B2F23" w:rsidRDefault="009B2F23" w:rsidP="009B2F23">
      <w:pPr>
        <w:pStyle w:val="ListParagraph"/>
        <w:rPr>
          <w:rFonts w:ascii="Calibri" w:eastAsia="Times New Roman" w:hAnsi="Calibri" w:cs="Calibri"/>
          <w:color w:val="000000"/>
        </w:rPr>
      </w:pPr>
      <w:r>
        <w:rPr>
          <w:noProof/>
        </w:rPr>
        <w:drawing>
          <wp:inline distT="0" distB="0" distL="0" distR="0" wp14:anchorId="72F677C7" wp14:editId="57E22B54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3894" w:rsidRDefault="00D33894" w:rsidP="00D33894">
      <w:pPr>
        <w:pStyle w:val="ListParagraph"/>
      </w:pPr>
    </w:p>
    <w:p w:rsidR="00D33894" w:rsidRDefault="00D33894">
      <w:r>
        <w:br w:type="page"/>
      </w:r>
    </w:p>
    <w:p w:rsidR="004816DF" w:rsidRDefault="00DB55C8" w:rsidP="00F9622C">
      <w:pPr>
        <w:pStyle w:val="ListParagraph"/>
        <w:numPr>
          <w:ilvl w:val="0"/>
          <w:numId w:val="1"/>
        </w:numPr>
      </w:pPr>
      <w:r>
        <w:lastRenderedPageBreak/>
        <w:t>Recruiter Login;</w:t>
      </w:r>
    </w:p>
    <w:p w:rsidR="00DB55C8" w:rsidRDefault="00DB55C8" w:rsidP="00DB55C8">
      <w:pPr>
        <w:pStyle w:val="ListParagraph"/>
        <w:numPr>
          <w:ilvl w:val="0"/>
          <w:numId w:val="4"/>
        </w:numPr>
      </w:pPr>
      <w:r>
        <w:t xml:space="preserve">Create Candidate: </w:t>
      </w:r>
    </w:p>
    <w:p w:rsidR="00DB55C8" w:rsidRPr="002F681C" w:rsidRDefault="00DB55C8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2F681C">
        <w:rPr>
          <w:color w:val="FF0000"/>
        </w:rPr>
        <w:t xml:space="preserve">Selection status for </w:t>
      </w:r>
      <w:proofErr w:type="spellStart"/>
      <w:r w:rsidRPr="002F681C">
        <w:rPr>
          <w:color w:val="FF0000"/>
        </w:rPr>
        <w:t>Harshad</w:t>
      </w:r>
      <w:proofErr w:type="spellEnd"/>
      <w:r w:rsidRPr="002F681C">
        <w:rPr>
          <w:color w:val="FF0000"/>
        </w:rPr>
        <w:t xml:space="preserve"> </w:t>
      </w:r>
      <w:proofErr w:type="spellStart"/>
      <w:r w:rsidRPr="002F681C">
        <w:rPr>
          <w:color w:val="FF0000"/>
        </w:rPr>
        <w:t>dhande</w:t>
      </w:r>
      <w:proofErr w:type="spellEnd"/>
      <w:r w:rsidRPr="002F681C">
        <w:rPr>
          <w:color w:val="FF0000"/>
        </w:rPr>
        <w:t xml:space="preserve"> is rejected still I could not find this candidate in my new requisition request</w:t>
      </w:r>
    </w:p>
    <w:p w:rsidR="00DB55C8" w:rsidRPr="002F681C" w:rsidRDefault="00DB55C8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2F681C">
        <w:rPr>
          <w:color w:val="FF0000"/>
        </w:rPr>
        <w:t>The grid on candidate page should not show following fields;</w:t>
      </w:r>
    </w:p>
    <w:p w:rsidR="00DB55C8" w:rsidRPr="002F681C" w:rsidRDefault="00DB55C8" w:rsidP="00DB55C8">
      <w:pPr>
        <w:pStyle w:val="ListParagraph"/>
        <w:ind w:left="1440"/>
        <w:rPr>
          <w:color w:val="FF0000"/>
        </w:rPr>
      </w:pPr>
      <w:r w:rsidRPr="002F681C">
        <w:rPr>
          <w:color w:val="FF0000"/>
        </w:rPr>
        <w:t>Shortlisting Status</w:t>
      </w:r>
    </w:p>
    <w:p w:rsidR="00DB55C8" w:rsidRPr="002F681C" w:rsidRDefault="00DB55C8" w:rsidP="00DB55C8">
      <w:pPr>
        <w:pStyle w:val="ListParagraph"/>
        <w:ind w:left="1440"/>
        <w:rPr>
          <w:color w:val="FF0000"/>
        </w:rPr>
      </w:pPr>
      <w:r w:rsidRPr="002F681C">
        <w:rPr>
          <w:color w:val="FF0000"/>
        </w:rPr>
        <w:t>Selection Status</w:t>
      </w:r>
      <w:bookmarkStart w:id="0" w:name="_GoBack"/>
      <w:bookmarkEnd w:id="0"/>
    </w:p>
    <w:p w:rsidR="00DB55C8" w:rsidRPr="002F681C" w:rsidRDefault="00DB55C8" w:rsidP="00DB55C8">
      <w:pPr>
        <w:pStyle w:val="ListParagraph"/>
        <w:ind w:left="1440"/>
        <w:rPr>
          <w:color w:val="FF0000"/>
        </w:rPr>
      </w:pPr>
      <w:r w:rsidRPr="002F681C">
        <w:rPr>
          <w:color w:val="FF0000"/>
        </w:rPr>
        <w:t>Instead of this show following fields;</w:t>
      </w:r>
    </w:p>
    <w:p w:rsidR="00DB55C8" w:rsidRPr="002F681C" w:rsidRDefault="00DB55C8" w:rsidP="00DB55C8">
      <w:pPr>
        <w:pStyle w:val="ListParagraph"/>
        <w:ind w:left="1440"/>
        <w:rPr>
          <w:color w:val="000000" w:themeColor="text1"/>
        </w:rPr>
      </w:pPr>
      <w:r w:rsidRPr="002F681C">
        <w:rPr>
          <w:color w:val="000000" w:themeColor="text1"/>
        </w:rPr>
        <w:t>Age</w:t>
      </w:r>
    </w:p>
    <w:p w:rsidR="00DB55C8" w:rsidRPr="002F681C" w:rsidRDefault="00DB55C8" w:rsidP="00DB55C8">
      <w:pPr>
        <w:pStyle w:val="ListParagraph"/>
        <w:ind w:left="1440"/>
        <w:rPr>
          <w:color w:val="FF0000"/>
        </w:rPr>
      </w:pPr>
      <w:r w:rsidRPr="002F681C">
        <w:rPr>
          <w:color w:val="FF0000"/>
        </w:rPr>
        <w:t>Salary</w:t>
      </w:r>
    </w:p>
    <w:p w:rsidR="00DB55C8" w:rsidRPr="002F681C" w:rsidRDefault="00DB55C8" w:rsidP="00DB55C8">
      <w:pPr>
        <w:pStyle w:val="ListParagraph"/>
        <w:ind w:left="1440"/>
        <w:rPr>
          <w:color w:val="FF0000"/>
        </w:rPr>
      </w:pPr>
      <w:r w:rsidRPr="002F681C">
        <w:rPr>
          <w:color w:val="FF0000"/>
        </w:rPr>
        <w:t>Experience</w:t>
      </w:r>
    </w:p>
    <w:p w:rsidR="00DB55C8" w:rsidRPr="006943CF" w:rsidRDefault="00B43C0A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6943CF">
        <w:rPr>
          <w:color w:val="FF0000"/>
        </w:rPr>
        <w:t>Referred By field should editable only when CV Source is Referral Program.</w:t>
      </w:r>
    </w:p>
    <w:p w:rsidR="00B43C0A" w:rsidRPr="002B4666" w:rsidRDefault="00B43C0A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2B4666">
        <w:rPr>
          <w:color w:val="FF0000"/>
        </w:rPr>
        <w:t xml:space="preserve">Message for referred by is wrong: It should be </w:t>
      </w:r>
      <w:proofErr w:type="gramStart"/>
      <w:r w:rsidRPr="002B4666">
        <w:rPr>
          <w:color w:val="FF0000"/>
        </w:rPr>
        <w:t>Please</w:t>
      </w:r>
      <w:proofErr w:type="gramEnd"/>
      <w:r w:rsidRPr="002B4666">
        <w:rPr>
          <w:color w:val="FF0000"/>
        </w:rPr>
        <w:t xml:space="preserve"> enter referred by.</w:t>
      </w:r>
    </w:p>
    <w:p w:rsidR="004559F3" w:rsidRPr="00951D62" w:rsidRDefault="004559F3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951D62">
        <w:rPr>
          <w:color w:val="FF0000"/>
        </w:rPr>
        <w:t>I entered name in referred by which was not there in the list still it got saved &amp; didn’t gave me error. See candidate Mr. ABC.</w:t>
      </w:r>
    </w:p>
    <w:p w:rsidR="00B43C0A" w:rsidRDefault="00B43C0A" w:rsidP="00DB55C8">
      <w:pPr>
        <w:pStyle w:val="ListParagraph"/>
        <w:numPr>
          <w:ilvl w:val="0"/>
          <w:numId w:val="5"/>
        </w:numPr>
      </w:pPr>
      <w:r w:rsidRPr="002B4666">
        <w:rPr>
          <w:color w:val="FF0000"/>
        </w:rPr>
        <w:t>Comments should not be mandatory</w:t>
      </w:r>
      <w:r>
        <w:t>.</w:t>
      </w:r>
    </w:p>
    <w:p w:rsidR="007C7B11" w:rsidRPr="00163D55" w:rsidRDefault="007C7B11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163D55">
        <w:rPr>
          <w:color w:val="FF0000"/>
        </w:rPr>
        <w:t>Mobile no. length should be 50 at least and should allow alphanumeric characters.</w:t>
      </w:r>
    </w:p>
    <w:p w:rsidR="00B43C0A" w:rsidRPr="002F681C" w:rsidRDefault="00B43C0A" w:rsidP="00DB55C8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F681C">
        <w:rPr>
          <w:color w:val="000000" w:themeColor="text1"/>
        </w:rPr>
        <w:t>Other files: Nomenclature is wrong.</w:t>
      </w:r>
      <w:r w:rsidR="00367E00" w:rsidRPr="002F681C">
        <w:rPr>
          <w:color w:val="000000" w:themeColor="text1"/>
        </w:rPr>
        <w:t xml:space="preserve"> Use </w:t>
      </w:r>
      <w:r w:rsidR="00367E00" w:rsidRPr="002F681C">
        <w:rPr>
          <w:b/>
          <w:color w:val="000000" w:themeColor="text1"/>
        </w:rPr>
        <w:t xml:space="preserve">Candidate </w:t>
      </w:r>
      <w:proofErr w:type="spellStart"/>
      <w:r w:rsidR="00367E00" w:rsidRPr="002F681C">
        <w:rPr>
          <w:b/>
          <w:color w:val="000000" w:themeColor="text1"/>
        </w:rPr>
        <w:t>Id_Filename</w:t>
      </w:r>
      <w:proofErr w:type="spellEnd"/>
    </w:p>
    <w:p w:rsidR="00367E00" w:rsidRDefault="00367E00" w:rsidP="00DB55C8">
      <w:pPr>
        <w:pStyle w:val="ListParagraph"/>
        <w:numPr>
          <w:ilvl w:val="0"/>
          <w:numId w:val="5"/>
        </w:numPr>
      </w:pPr>
      <w:r w:rsidRPr="00367E00">
        <w:t xml:space="preserve">Created </w:t>
      </w:r>
      <w:r>
        <w:t>candidate should be editable all the time to recruiters. Even the resume upload &amp; other file upload buttons should also be enabled.</w:t>
      </w:r>
    </w:p>
    <w:p w:rsidR="00E47DFA" w:rsidRPr="00DD1C20" w:rsidRDefault="00E47DFA" w:rsidP="00DB55C8">
      <w:pPr>
        <w:pStyle w:val="ListParagraph"/>
        <w:numPr>
          <w:ilvl w:val="0"/>
          <w:numId w:val="5"/>
        </w:numPr>
        <w:rPr>
          <w:color w:val="FF0000"/>
        </w:rPr>
      </w:pPr>
      <w:r w:rsidRPr="00DD1C20">
        <w:rPr>
          <w:color w:val="FF0000"/>
        </w:rPr>
        <w:t>Search Candidate is not working at all.</w:t>
      </w:r>
    </w:p>
    <w:p w:rsidR="00E47DFA" w:rsidRDefault="00D410AC" w:rsidP="00D410AC">
      <w:pPr>
        <w:pStyle w:val="ListParagraph"/>
        <w:numPr>
          <w:ilvl w:val="0"/>
          <w:numId w:val="4"/>
        </w:numPr>
      </w:pPr>
      <w:r>
        <w:t>Inbox:</w:t>
      </w:r>
    </w:p>
    <w:p w:rsidR="00D410AC" w:rsidRPr="00CE125F" w:rsidRDefault="00D410AC" w:rsidP="00D410AC">
      <w:pPr>
        <w:pStyle w:val="ListParagraph"/>
        <w:numPr>
          <w:ilvl w:val="0"/>
          <w:numId w:val="5"/>
        </w:numPr>
        <w:rPr>
          <w:color w:val="FF0000"/>
        </w:rPr>
      </w:pPr>
      <w:r w:rsidRPr="00CE125F">
        <w:rPr>
          <w:color w:val="FF0000"/>
        </w:rPr>
        <w:t>Recruitment Status is blank</w:t>
      </w:r>
    </w:p>
    <w:p w:rsidR="00D410AC" w:rsidRDefault="00D410AC" w:rsidP="00D410AC">
      <w:pPr>
        <w:pStyle w:val="ListParagraph"/>
        <w:ind w:left="1440"/>
      </w:pPr>
      <w:r>
        <w:rPr>
          <w:noProof/>
        </w:rPr>
        <w:drawing>
          <wp:inline distT="0" distB="0" distL="0" distR="0" wp14:anchorId="025184C3" wp14:editId="2CBC8D07">
            <wp:extent cx="5943600" cy="12439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0AC" w:rsidRDefault="00D410AC" w:rsidP="00D410AC">
      <w:pPr>
        <w:pStyle w:val="ListParagraph"/>
        <w:numPr>
          <w:ilvl w:val="0"/>
          <w:numId w:val="5"/>
        </w:numPr>
      </w:pPr>
      <w:r>
        <w:t>Send for short listing details:</w:t>
      </w:r>
    </w:p>
    <w:p w:rsidR="00D410AC" w:rsidRPr="00F00E59" w:rsidRDefault="00D410AC" w:rsidP="00D410AC">
      <w:pPr>
        <w:pStyle w:val="ListParagraph"/>
        <w:ind w:left="1440"/>
        <w:rPr>
          <w:color w:val="FF0000"/>
        </w:rPr>
      </w:pPr>
      <w:r w:rsidRPr="00F00E59">
        <w:rPr>
          <w:color w:val="FF0000"/>
        </w:rPr>
        <w:t xml:space="preserve">From &amp; To Experience is not allowing </w:t>
      </w:r>
      <w:proofErr w:type="gramStart"/>
      <w:r w:rsidRPr="00F00E59">
        <w:rPr>
          <w:color w:val="FF0000"/>
        </w:rPr>
        <w:t>to type</w:t>
      </w:r>
      <w:proofErr w:type="gramEnd"/>
      <w:r w:rsidRPr="00F00E59">
        <w:rPr>
          <w:color w:val="FF0000"/>
        </w:rPr>
        <w:t xml:space="preserve"> more than 2 digits</w:t>
      </w:r>
    </w:p>
    <w:p w:rsidR="00D410AC" w:rsidRPr="00F00E59" w:rsidRDefault="00D410AC" w:rsidP="00D410AC">
      <w:pPr>
        <w:pStyle w:val="ListParagraph"/>
        <w:numPr>
          <w:ilvl w:val="0"/>
          <w:numId w:val="5"/>
        </w:numPr>
        <w:rPr>
          <w:color w:val="FF0000"/>
        </w:rPr>
      </w:pPr>
      <w:r w:rsidRPr="00F00E59">
        <w:rPr>
          <w:color w:val="FF0000"/>
        </w:rPr>
        <w:t>Search is not working at all. Seems no work / coding is done for search.</w:t>
      </w:r>
    </w:p>
    <w:p w:rsidR="00D410AC" w:rsidRPr="00CE125F" w:rsidRDefault="00D410AC" w:rsidP="00D410AC">
      <w:pPr>
        <w:pStyle w:val="ListParagraph"/>
        <w:numPr>
          <w:ilvl w:val="0"/>
          <w:numId w:val="5"/>
        </w:numPr>
        <w:rPr>
          <w:color w:val="FF0000"/>
        </w:rPr>
      </w:pPr>
      <w:r w:rsidRPr="00CE125F">
        <w:rPr>
          <w:color w:val="FF0000"/>
        </w:rPr>
        <w:t>On Click of Send for Shortlisting no Confirmation Box appeared.</w:t>
      </w:r>
    </w:p>
    <w:p w:rsidR="00D410AC" w:rsidRPr="00E0062B" w:rsidRDefault="00D410AC" w:rsidP="00D410AC">
      <w:pPr>
        <w:pStyle w:val="ListParagraph"/>
        <w:numPr>
          <w:ilvl w:val="0"/>
          <w:numId w:val="5"/>
        </w:numPr>
        <w:rPr>
          <w:color w:val="FF0000"/>
        </w:rPr>
      </w:pPr>
      <w:r w:rsidRPr="00E0062B">
        <w:rPr>
          <w:color w:val="FF0000"/>
        </w:rPr>
        <w:t>On Send for Shortlisting mail triggered without basics. Mail Should be as follows</w:t>
      </w:r>
    </w:p>
    <w:p w:rsidR="00D410AC" w:rsidRPr="00E0062B" w:rsidRDefault="00D410AC" w:rsidP="00D410AC">
      <w:pPr>
        <w:pStyle w:val="ListParagraph"/>
        <w:ind w:left="1440"/>
        <w:rPr>
          <w:color w:val="FF0000"/>
        </w:rPr>
      </w:pPr>
      <w:r w:rsidRPr="00E0062B">
        <w:rPr>
          <w:color w:val="FF0000"/>
        </w:rPr>
        <w:t>Subject: Shortlist Candidates against r</w:t>
      </w:r>
      <w:r w:rsidRPr="00E0062B">
        <w:rPr>
          <w:rFonts w:ascii="Calibri" w:eastAsia="Times New Roman" w:hAnsi="Calibri" w:cs="Calibri"/>
          <w:color w:val="FF0000"/>
        </w:rPr>
        <w:t>equest for REQ/05-2021/000002 of Mr. Raj Patel</w:t>
      </w:r>
    </w:p>
    <w:p w:rsidR="00D410AC" w:rsidRPr="00E0062B" w:rsidRDefault="00D410AC" w:rsidP="00D410AC">
      <w:pPr>
        <w:pStyle w:val="ListParagraph"/>
        <w:ind w:left="1440"/>
        <w:rPr>
          <w:color w:val="FF0000"/>
        </w:rPr>
      </w:pPr>
      <w:r w:rsidRPr="00E0062B">
        <w:rPr>
          <w:color w:val="FF0000"/>
        </w:rPr>
        <w:t>Body:</w:t>
      </w:r>
    </w:p>
    <w:p w:rsidR="00D410AC" w:rsidRPr="00E0062B" w:rsidRDefault="00D410AC" w:rsidP="00D410AC">
      <w:pPr>
        <w:pStyle w:val="ListParagraph"/>
        <w:ind w:left="1440"/>
        <w:rPr>
          <w:color w:val="FF0000"/>
        </w:rPr>
      </w:pPr>
      <w:r w:rsidRPr="00E0062B">
        <w:rPr>
          <w:color w:val="FF0000"/>
        </w:rPr>
        <w:t>Dear (Name of Interviewer),</w:t>
      </w:r>
    </w:p>
    <w:tbl>
      <w:tblPr>
        <w:tblW w:w="1425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50"/>
      </w:tblGrid>
      <w:tr w:rsidR="00D410AC" w:rsidRPr="00D410AC" w:rsidTr="00D410AC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D410AC" w:rsidRPr="00D410AC" w:rsidRDefault="00D410AC" w:rsidP="00CD5B1F">
            <w:pPr>
              <w:spacing w:after="0" w:line="240" w:lineRule="auto"/>
              <w:rPr>
                <w:rFonts w:ascii="Helvetica" w:eastAsia="Times New Roman" w:hAnsi="Helvetica" w:cs="Arial"/>
                <w:color w:val="000000"/>
              </w:rPr>
            </w:pPr>
            <w:r w:rsidRPr="00D410AC">
              <w:rPr>
                <w:rFonts w:ascii="Helvetica" w:eastAsia="Times New Roman" w:hAnsi="Helvetica" w:cs="Arial"/>
                <w:color w:val="000000"/>
              </w:rPr>
              <w:t xml:space="preserve">Mr. Raj Patel has applied for new requisition as per the details below. </w:t>
            </w:r>
            <w:r w:rsidR="00CD5B1F">
              <w:rPr>
                <w:rFonts w:ascii="Helvetica" w:eastAsia="Times New Roman" w:hAnsi="Helvetica" w:cs="Arial"/>
                <w:color w:val="000000"/>
              </w:rPr>
              <w:t>Please shortlist candidates</w:t>
            </w:r>
          </w:p>
        </w:tc>
      </w:tr>
      <w:tr w:rsidR="00D410AC" w:rsidRPr="00D410AC" w:rsidTr="00D410AC">
        <w:trPr>
          <w:trHeight w:val="300"/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D410AC" w:rsidRPr="00D410AC" w:rsidRDefault="00D410AC" w:rsidP="00D410AC">
            <w:pPr>
              <w:spacing w:after="0" w:line="240" w:lineRule="auto"/>
              <w:rPr>
                <w:rFonts w:ascii="Helvetica" w:eastAsia="Times New Roman" w:hAnsi="Helvetica" w:cs="Arial"/>
                <w:color w:val="000000"/>
              </w:rPr>
            </w:pPr>
          </w:p>
        </w:tc>
      </w:tr>
      <w:tr w:rsidR="00D410AC" w:rsidRPr="00D410AC" w:rsidTr="00D410AC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13440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60"/>
              <w:gridCol w:w="10712"/>
              <w:gridCol w:w="124"/>
              <w:gridCol w:w="444"/>
            </w:tblGrid>
            <w:tr w:rsidR="00D410AC" w:rsidRPr="00D410AC" w:rsidTr="00D410AC">
              <w:trPr>
                <w:gridAfter w:val="1"/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Position Title :</w:t>
                  </w:r>
                </w:p>
              </w:tc>
              <w:tc>
                <w:tcPr>
                  <w:tcW w:w="10682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.Net-Jr. Microsoft .Net Programm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</w:tr>
            <w:tr w:rsidR="00D410AC" w:rsidRPr="00D410AC" w:rsidTr="00D410AC">
              <w:trPr>
                <w:gridAfter w:val="1"/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lastRenderedPageBreak/>
                    <w:t>Department :</w:t>
                  </w:r>
                </w:p>
              </w:tc>
              <w:tc>
                <w:tcPr>
                  <w:tcW w:w="10806" w:type="dxa"/>
                  <w:gridSpan w:val="2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Technology &amp; Innovation</w:t>
                  </w:r>
                </w:p>
              </w:tc>
            </w:tr>
            <w:tr w:rsidR="00D410AC" w:rsidRPr="00D410AC" w:rsidTr="00D410AC">
              <w:trPr>
                <w:gridAfter w:val="1"/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Designation :</w:t>
                  </w:r>
                </w:p>
              </w:tc>
              <w:tc>
                <w:tcPr>
                  <w:tcW w:w="10682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Consultan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</w:tr>
            <w:tr w:rsidR="00D410AC" w:rsidRPr="00D410AC" w:rsidTr="00D410AC">
              <w:trPr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Band :</w:t>
                  </w:r>
                </w:p>
              </w:tc>
              <w:tc>
                <w:tcPr>
                  <w:tcW w:w="10682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III</w:t>
                  </w:r>
                </w:p>
              </w:tc>
              <w:tc>
                <w:tcPr>
                  <w:tcW w:w="0" w:type="auto"/>
                  <w:vAlign w:val="center"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2</w:t>
                  </w:r>
                </w:p>
              </w:tc>
            </w:tr>
            <w:tr w:rsidR="00D410AC" w:rsidRPr="00D410AC" w:rsidTr="00D410AC">
              <w:trPr>
                <w:tblCellSpacing w:w="15" w:type="dxa"/>
              </w:trPr>
              <w:tc>
                <w:tcPr>
                  <w:tcW w:w="2115" w:type="dxa"/>
                  <w:vAlign w:val="center"/>
                </w:tcPr>
                <w:p w:rsidR="00D410AC" w:rsidRDefault="00D410AC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  <w:p w:rsidR="00D410AC" w:rsidRPr="00D410AC" w:rsidRDefault="00D410AC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proofErr w:type="spellStart"/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NoOfPosition</w:t>
                  </w:r>
                  <w:proofErr w:type="spellEnd"/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 xml:space="preserve"> :</w:t>
                  </w:r>
                </w:p>
              </w:tc>
              <w:tc>
                <w:tcPr>
                  <w:tcW w:w="10682" w:type="dxa"/>
                  <w:vAlign w:val="center"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>
                    <w:rPr>
                      <w:rFonts w:ascii="Helvetica" w:eastAsia="Times New Roman" w:hAnsi="Helvetica" w:cs="Arial"/>
                      <w:color w:val="000000"/>
                    </w:rPr>
                    <w:t>2</w:t>
                  </w:r>
                </w:p>
              </w:tc>
              <w:tc>
                <w:tcPr>
                  <w:tcW w:w="0" w:type="auto"/>
                  <w:vAlign w:val="center"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</w:tr>
            <w:tr w:rsidR="00D410AC" w:rsidRPr="00D410AC" w:rsidTr="00D410AC">
              <w:trPr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Remarks :</w:t>
                  </w:r>
                </w:p>
              </w:tc>
              <w:tc>
                <w:tcPr>
                  <w:tcW w:w="10806" w:type="dxa"/>
                  <w:gridSpan w:val="2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Please recruit on priority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D410AC" w:rsidRPr="00D410AC" w:rsidRDefault="00D410AC" w:rsidP="00D410A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D410AC" w:rsidRPr="00D410AC" w:rsidRDefault="00D410AC" w:rsidP="00D410AC">
            <w:pPr>
              <w:spacing w:after="0" w:line="240" w:lineRule="auto"/>
              <w:rPr>
                <w:rFonts w:ascii="Helvetica" w:eastAsia="Times New Roman" w:hAnsi="Helvetica" w:cs="Arial"/>
                <w:color w:val="000000"/>
              </w:rPr>
            </w:pPr>
          </w:p>
        </w:tc>
      </w:tr>
    </w:tbl>
    <w:p w:rsidR="00D410AC" w:rsidRDefault="00D410AC" w:rsidP="00CD5B1F"/>
    <w:p w:rsidR="00CD5B1F" w:rsidRDefault="00CD5B1F" w:rsidP="00CD5B1F">
      <w:r>
        <w:t>Link for Interviewer as follows;</w:t>
      </w:r>
    </w:p>
    <w:p w:rsidR="00CD5B1F" w:rsidRDefault="00CD5B1F" w:rsidP="00CD5B1F">
      <w:r>
        <w:t>Please click here to Shortlist.</w:t>
      </w:r>
    </w:p>
    <w:p w:rsidR="00CD5B1F" w:rsidRDefault="00CD5B1F" w:rsidP="00CD5B1F">
      <w:r>
        <w:t>There is no Link for Interviewer. Link should open the page for shortlisting directly. Take help of Bharat &amp; do it.</w:t>
      </w:r>
    </w:p>
    <w:p w:rsidR="00720C92" w:rsidRPr="00F355E9" w:rsidRDefault="007246B1" w:rsidP="00720C92">
      <w:pPr>
        <w:pStyle w:val="ListParagraph"/>
        <w:numPr>
          <w:ilvl w:val="0"/>
          <w:numId w:val="4"/>
        </w:numPr>
        <w:rPr>
          <w:color w:val="FF0000"/>
        </w:rPr>
      </w:pPr>
      <w:r w:rsidRPr="00F355E9">
        <w:rPr>
          <w:color w:val="FF0000"/>
        </w:rPr>
        <w:t>Schedule Interview Inbox</w:t>
      </w:r>
    </w:p>
    <w:p w:rsidR="007246B1" w:rsidRPr="00CE20CC" w:rsidRDefault="007246B1" w:rsidP="007246B1">
      <w:pPr>
        <w:pStyle w:val="ListParagraph"/>
        <w:numPr>
          <w:ilvl w:val="0"/>
          <w:numId w:val="5"/>
        </w:numPr>
        <w:rPr>
          <w:color w:val="FF0000"/>
        </w:rPr>
      </w:pPr>
      <w:r w:rsidRPr="00CE20CC">
        <w:rPr>
          <w:color w:val="FF0000"/>
        </w:rPr>
        <w:t>Recruitment status is empty</w:t>
      </w:r>
    </w:p>
    <w:p w:rsidR="007246B1" w:rsidRDefault="007246B1" w:rsidP="007246B1">
      <w:pPr>
        <w:pStyle w:val="ListParagraph"/>
        <w:ind w:left="1440"/>
      </w:pPr>
      <w:r>
        <w:rPr>
          <w:noProof/>
        </w:rPr>
        <w:drawing>
          <wp:inline distT="0" distB="0" distL="0" distR="0" wp14:anchorId="05CB8DA5" wp14:editId="0FB0E74F">
            <wp:extent cx="5943600" cy="12807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6B1" w:rsidRPr="006F1204" w:rsidRDefault="007246B1" w:rsidP="007246B1">
      <w:pPr>
        <w:pStyle w:val="ListParagraph"/>
        <w:numPr>
          <w:ilvl w:val="0"/>
          <w:numId w:val="5"/>
        </w:numPr>
        <w:rPr>
          <w:color w:val="FF0000"/>
        </w:rPr>
      </w:pPr>
      <w:r w:rsidRPr="006F1204">
        <w:rPr>
          <w:color w:val="FF0000"/>
        </w:rPr>
        <w:t xml:space="preserve">Change name of the Button </w:t>
      </w:r>
      <w:r w:rsidRPr="006F1204">
        <w:rPr>
          <w:b/>
          <w:color w:val="FF0000"/>
        </w:rPr>
        <w:t xml:space="preserve">Closed </w:t>
      </w:r>
      <w:r w:rsidRPr="006F1204">
        <w:rPr>
          <w:color w:val="FF0000"/>
        </w:rPr>
        <w:t>to close</w:t>
      </w:r>
    </w:p>
    <w:p w:rsidR="007246B1" w:rsidRDefault="007246B1" w:rsidP="007246B1">
      <w:pPr>
        <w:pStyle w:val="ListParagraph"/>
        <w:numPr>
          <w:ilvl w:val="0"/>
          <w:numId w:val="5"/>
        </w:numPr>
      </w:pPr>
      <w:r>
        <w:t>Email on Schedule interview should be as follows;</w:t>
      </w:r>
    </w:p>
    <w:p w:rsidR="007246B1" w:rsidRDefault="007246B1" w:rsidP="007246B1">
      <w:pPr>
        <w:pStyle w:val="ListParagraph"/>
        <w:ind w:left="1440"/>
        <w:rPr>
          <w:rFonts w:ascii="Calibri" w:eastAsia="Times New Roman" w:hAnsi="Calibri" w:cs="Calibri"/>
          <w:color w:val="000000"/>
        </w:rPr>
      </w:pPr>
      <w:r>
        <w:t>Subject: Interview scheduled for a Candidate against r</w:t>
      </w:r>
      <w:r w:rsidRPr="00D129FD">
        <w:rPr>
          <w:rFonts w:ascii="Calibri" w:eastAsia="Times New Roman" w:hAnsi="Calibri" w:cs="Calibri"/>
          <w:color w:val="000000"/>
        </w:rPr>
        <w:t>equest for REQ/05-2021/000002 of Mr. Raj Patel</w:t>
      </w:r>
    </w:p>
    <w:p w:rsidR="007246B1" w:rsidRDefault="007246B1" w:rsidP="007246B1">
      <w:pPr>
        <w:pStyle w:val="ListParagraph"/>
        <w:ind w:left="144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Body: </w:t>
      </w:r>
    </w:p>
    <w:p w:rsidR="007246B1" w:rsidRDefault="007246B1" w:rsidP="007246B1">
      <w:pPr>
        <w:pStyle w:val="ListParagraph"/>
        <w:ind w:left="144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ar (Interviewer Name),</w:t>
      </w:r>
    </w:p>
    <w:p w:rsidR="007246B1" w:rsidRDefault="007246B1" w:rsidP="007246B1">
      <w:pPr>
        <w:pStyle w:val="ListParagraph"/>
        <w:ind w:left="144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nterview for the below candidate is scheduled. Please find the details below;</w:t>
      </w:r>
    </w:p>
    <w:tbl>
      <w:tblPr>
        <w:tblW w:w="1344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5"/>
        <w:gridCol w:w="7519"/>
        <w:gridCol w:w="206"/>
      </w:tblGrid>
      <w:tr w:rsidR="007246B1" w:rsidRPr="007246B1" w:rsidTr="007246B1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Candidate Name :</w:t>
            </w:r>
          </w:p>
        </w:tc>
        <w:tc>
          <w:tcPr>
            <w:tcW w:w="7489" w:type="dxa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Mr. AB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</w:p>
        </w:tc>
      </w:tr>
      <w:tr w:rsidR="007246B1" w:rsidRPr="007246B1" w:rsidTr="007246B1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Interview Round :</w:t>
            </w:r>
          </w:p>
        </w:tc>
        <w:tc>
          <w:tcPr>
            <w:tcW w:w="7680" w:type="dxa"/>
            <w:gridSpan w:val="2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1st Round</w:t>
            </w:r>
          </w:p>
        </w:tc>
      </w:tr>
      <w:tr w:rsidR="007246B1" w:rsidRPr="007246B1" w:rsidTr="007246B1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Interview Date :</w:t>
            </w:r>
          </w:p>
        </w:tc>
        <w:tc>
          <w:tcPr>
            <w:tcW w:w="7489" w:type="dxa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12/05/202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</w:p>
        </w:tc>
      </w:tr>
      <w:tr w:rsidR="007246B1" w:rsidRPr="007246B1" w:rsidTr="007246B1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Interview Time :</w:t>
            </w:r>
          </w:p>
        </w:tc>
        <w:tc>
          <w:tcPr>
            <w:tcW w:w="7680" w:type="dxa"/>
            <w:gridSpan w:val="2"/>
            <w:shd w:val="clear" w:color="auto" w:fill="FFFFFF"/>
            <w:vAlign w:val="center"/>
            <w:hideMark/>
          </w:tcPr>
          <w:p w:rsidR="007246B1" w:rsidRPr="007246B1" w:rsidRDefault="007246B1" w:rsidP="007246B1">
            <w:pPr>
              <w:spacing w:after="0" w:line="240" w:lineRule="auto"/>
              <w:rPr>
                <w:rFonts w:ascii="Helvetica" w:eastAsia="Times New Roman" w:hAnsi="Helvetica" w:cs="Times New Roman"/>
                <w:color w:val="000000"/>
              </w:rPr>
            </w:pPr>
            <w:r w:rsidRPr="007246B1">
              <w:rPr>
                <w:rFonts w:ascii="Helvetica" w:eastAsia="Times New Roman" w:hAnsi="Helvetica" w:cs="Times New Roman"/>
                <w:color w:val="000000"/>
              </w:rPr>
              <w:t>08:00</w:t>
            </w:r>
          </w:p>
        </w:tc>
      </w:tr>
    </w:tbl>
    <w:p w:rsidR="007246B1" w:rsidRDefault="007246B1" w:rsidP="007246B1"/>
    <w:p w:rsidR="007246B1" w:rsidRDefault="007246B1" w:rsidP="007246B1">
      <w:r>
        <w:t>Link for Interviewer should be as follows;</w:t>
      </w:r>
    </w:p>
    <w:p w:rsidR="007246B1" w:rsidRDefault="007246B1" w:rsidP="007246B1">
      <w:r>
        <w:t xml:space="preserve">Please click here to </w:t>
      </w:r>
      <w:r w:rsidR="004B5E1E">
        <w:t>submit Interview Feedback</w:t>
      </w:r>
      <w:r>
        <w:t>.</w:t>
      </w:r>
    </w:p>
    <w:p w:rsidR="007246B1" w:rsidRDefault="007246B1" w:rsidP="007246B1">
      <w:r>
        <w:t xml:space="preserve">There is no Link for Interviewer. Link should open the </w:t>
      </w:r>
      <w:r w:rsidR="004B5E1E">
        <w:t>Interview page directly</w:t>
      </w:r>
      <w:r>
        <w:t>. Take help of Bharat &amp; do it.</w:t>
      </w:r>
    </w:p>
    <w:p w:rsidR="000D7647" w:rsidRDefault="000D7647" w:rsidP="000D7647">
      <w:pPr>
        <w:pStyle w:val="ListParagraph"/>
        <w:numPr>
          <w:ilvl w:val="0"/>
          <w:numId w:val="4"/>
        </w:numPr>
      </w:pPr>
      <w:r>
        <w:lastRenderedPageBreak/>
        <w:t>View Recruitment Request:</w:t>
      </w:r>
    </w:p>
    <w:p w:rsidR="000D7647" w:rsidRPr="000A56BF" w:rsidRDefault="000D7647" w:rsidP="000D7647">
      <w:pPr>
        <w:pStyle w:val="ListParagraph"/>
        <w:numPr>
          <w:ilvl w:val="0"/>
          <w:numId w:val="5"/>
        </w:numPr>
        <w:rPr>
          <w:color w:val="FF0000"/>
        </w:rPr>
      </w:pPr>
      <w:r w:rsidRPr="000A56BF">
        <w:rPr>
          <w:color w:val="FF0000"/>
        </w:rPr>
        <w:t>Recruitment Status is Empty</w:t>
      </w:r>
    </w:p>
    <w:p w:rsidR="000D7647" w:rsidRPr="00F84B10" w:rsidRDefault="00090984" w:rsidP="000D7647">
      <w:pPr>
        <w:pStyle w:val="ListParagraph"/>
        <w:numPr>
          <w:ilvl w:val="0"/>
          <w:numId w:val="5"/>
        </w:numPr>
        <w:rPr>
          <w:color w:val="FF0000"/>
        </w:rPr>
      </w:pPr>
      <w:r w:rsidRPr="00F84B10">
        <w:rPr>
          <w:color w:val="FF0000"/>
        </w:rPr>
        <w:t xml:space="preserve">There is a check box on the page. </w:t>
      </w:r>
      <w:r w:rsidR="005A0E2F" w:rsidRPr="00F84B10">
        <w:rPr>
          <w:color w:val="FF0000"/>
        </w:rPr>
        <w:t>When I clicked on this checkbox Candidate Information got vanished from the page and send for shortlisting details appeared.</w:t>
      </w:r>
    </w:p>
    <w:p w:rsidR="005A0E2F" w:rsidRPr="002B49A2" w:rsidRDefault="005A0E2F" w:rsidP="000D7647">
      <w:pPr>
        <w:pStyle w:val="ListParagraph"/>
        <w:numPr>
          <w:ilvl w:val="0"/>
          <w:numId w:val="5"/>
        </w:numPr>
        <w:rPr>
          <w:color w:val="FF0000"/>
        </w:rPr>
      </w:pPr>
      <w:r w:rsidRPr="002B49A2">
        <w:rPr>
          <w:color w:val="FF0000"/>
        </w:rPr>
        <w:t>Both these tabs should appear till the requisition is in Pending status.</w:t>
      </w:r>
      <w:r w:rsidR="00F84B10" w:rsidRPr="002B49A2">
        <w:rPr>
          <w:color w:val="FF0000"/>
        </w:rPr>
        <w:t>(as</w:t>
      </w:r>
      <w:r w:rsidR="002B49A2" w:rsidRPr="002B49A2">
        <w:rPr>
          <w:color w:val="FF0000"/>
        </w:rPr>
        <w:t xml:space="preserve"> per</w:t>
      </w:r>
      <w:r w:rsidR="00F84B10" w:rsidRPr="002B49A2">
        <w:rPr>
          <w:color w:val="FF0000"/>
        </w:rPr>
        <w:t xml:space="preserve"> discussed I have added button)</w:t>
      </w:r>
    </w:p>
    <w:p w:rsidR="00090984" w:rsidRDefault="00090984" w:rsidP="00090984">
      <w:pPr>
        <w:pStyle w:val="ListParagraph"/>
        <w:ind w:left="1440"/>
      </w:pPr>
      <w:r>
        <w:rPr>
          <w:noProof/>
        </w:rPr>
        <w:drawing>
          <wp:inline distT="0" distB="0" distL="0" distR="0" wp14:anchorId="3FBBB566" wp14:editId="1F2AEF96">
            <wp:extent cx="5943600" cy="215074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922" w:rsidRPr="00F84B10" w:rsidRDefault="00B83922" w:rsidP="00B83922">
      <w:pPr>
        <w:pStyle w:val="ListParagraph"/>
        <w:numPr>
          <w:ilvl w:val="0"/>
          <w:numId w:val="5"/>
        </w:numPr>
        <w:rPr>
          <w:color w:val="FF0000"/>
        </w:rPr>
      </w:pPr>
      <w:r w:rsidRPr="00F84B10">
        <w:rPr>
          <w:color w:val="FF0000"/>
        </w:rPr>
        <w:t>Rejected spelling in Inter. Feedback is wrong</w:t>
      </w:r>
    </w:p>
    <w:p w:rsidR="00B83922" w:rsidRDefault="00B83922" w:rsidP="00B83922">
      <w:pPr>
        <w:pStyle w:val="ListParagraph"/>
        <w:ind w:left="1440"/>
      </w:pPr>
      <w:r>
        <w:rPr>
          <w:noProof/>
        </w:rPr>
        <w:drawing>
          <wp:inline distT="0" distB="0" distL="0" distR="0" wp14:anchorId="46472D71" wp14:editId="2C730905">
            <wp:extent cx="5943600" cy="16979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E2F" w:rsidRDefault="005A0E2F" w:rsidP="005A0E2F">
      <w:pPr>
        <w:pStyle w:val="ListParagraph"/>
        <w:numPr>
          <w:ilvl w:val="0"/>
          <w:numId w:val="5"/>
        </w:numPr>
      </w:pPr>
      <w:r>
        <w:t>After Finalized view is as follows</w:t>
      </w:r>
    </w:p>
    <w:p w:rsidR="005A0E2F" w:rsidRDefault="005A0E2F" w:rsidP="005A0E2F">
      <w:pPr>
        <w:pStyle w:val="ListParagraph"/>
        <w:ind w:left="1440"/>
      </w:pPr>
      <w:r>
        <w:rPr>
          <w:noProof/>
        </w:rPr>
        <w:drawing>
          <wp:inline distT="0" distB="0" distL="0" distR="0" wp14:anchorId="32AA3BDB" wp14:editId="3AC87E30">
            <wp:extent cx="5943600" cy="24396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E2F" w:rsidRPr="0035428F" w:rsidRDefault="005A0E2F" w:rsidP="005A0E2F">
      <w:pPr>
        <w:pStyle w:val="ListParagraph"/>
        <w:numPr>
          <w:ilvl w:val="0"/>
          <w:numId w:val="5"/>
        </w:numPr>
        <w:rPr>
          <w:color w:val="FF0000"/>
        </w:rPr>
      </w:pPr>
      <w:r w:rsidRPr="0035428F">
        <w:rPr>
          <w:color w:val="FF0000"/>
        </w:rPr>
        <w:lastRenderedPageBreak/>
        <w:t xml:space="preserve">I entered joining </w:t>
      </w:r>
      <w:proofErr w:type="gramStart"/>
      <w:r w:rsidRPr="0035428F">
        <w:rPr>
          <w:color w:val="FF0000"/>
        </w:rPr>
        <w:t>date,</w:t>
      </w:r>
      <w:proofErr w:type="gramEnd"/>
      <w:r w:rsidRPr="0035428F">
        <w:rPr>
          <w:color w:val="FF0000"/>
        </w:rPr>
        <w:t xml:space="preserve"> Negotiation status, offer status &amp; status update &amp; saved. But again when I clicked on the view all these fields are non-editable. These fields should be non- editable only when I select Joining on Time / Not Joining. Otherwise these fields should be editable for recruiter.</w:t>
      </w:r>
    </w:p>
    <w:p w:rsidR="005A0E2F" w:rsidRDefault="005A0E2F" w:rsidP="005A0E2F">
      <w:pPr>
        <w:pStyle w:val="ListParagraph"/>
        <w:numPr>
          <w:ilvl w:val="0"/>
          <w:numId w:val="5"/>
        </w:numPr>
      </w:pPr>
      <w:r w:rsidRPr="0035428F">
        <w:rPr>
          <w:color w:val="FF0000"/>
        </w:rPr>
        <w:t xml:space="preserve">And the position should be considered fulfilled only when status is </w:t>
      </w:r>
      <w:proofErr w:type="gramStart"/>
      <w:r w:rsidRPr="0035428F">
        <w:rPr>
          <w:color w:val="FF0000"/>
        </w:rPr>
        <w:t>Joining</w:t>
      </w:r>
      <w:proofErr w:type="gramEnd"/>
      <w:r w:rsidRPr="0035428F">
        <w:rPr>
          <w:color w:val="FF0000"/>
        </w:rPr>
        <w:t xml:space="preserve"> on Time</w:t>
      </w:r>
      <w:r>
        <w:t>.</w:t>
      </w:r>
    </w:p>
    <w:p w:rsidR="005A0E2F" w:rsidRDefault="005A0E2F" w:rsidP="005A0E2F">
      <w:pPr>
        <w:pStyle w:val="ListParagraph"/>
        <w:numPr>
          <w:ilvl w:val="0"/>
          <w:numId w:val="5"/>
        </w:numPr>
      </w:pPr>
      <w:r>
        <w:t>On click of Save with the status Joining on Time a mail with link would go to the candidate. Email draft for the same will be shared tomorrow.</w:t>
      </w:r>
    </w:p>
    <w:p w:rsidR="005A0E2F" w:rsidRDefault="005A0E2F" w:rsidP="005A0E2F">
      <w:pPr>
        <w:pStyle w:val="ListParagraph"/>
        <w:ind w:left="1440"/>
      </w:pPr>
    </w:p>
    <w:p w:rsidR="00090984" w:rsidRPr="001F07B9" w:rsidRDefault="00090984" w:rsidP="00090984">
      <w:pPr>
        <w:pStyle w:val="ListParagraph"/>
        <w:numPr>
          <w:ilvl w:val="0"/>
          <w:numId w:val="4"/>
        </w:numPr>
        <w:rPr>
          <w:color w:val="FF0000"/>
        </w:rPr>
      </w:pPr>
      <w:r w:rsidRPr="001F07B9">
        <w:rPr>
          <w:color w:val="FF0000"/>
        </w:rPr>
        <w:t>Re-schedule Inbox:</w:t>
      </w:r>
    </w:p>
    <w:p w:rsidR="00090984" w:rsidRPr="001F07B9" w:rsidRDefault="00090984" w:rsidP="00090984">
      <w:pPr>
        <w:pStyle w:val="ListParagraph"/>
        <w:numPr>
          <w:ilvl w:val="0"/>
          <w:numId w:val="5"/>
        </w:numPr>
        <w:rPr>
          <w:color w:val="FF0000"/>
        </w:rPr>
      </w:pPr>
      <w:r w:rsidRPr="001F07B9">
        <w:rPr>
          <w:color w:val="FF0000"/>
        </w:rPr>
        <w:t xml:space="preserve">I had sent candidate </w:t>
      </w:r>
      <w:proofErr w:type="spellStart"/>
      <w:r w:rsidRPr="001F07B9">
        <w:rPr>
          <w:color w:val="FF0000"/>
        </w:rPr>
        <w:t>Mr</w:t>
      </w:r>
      <w:proofErr w:type="spellEnd"/>
      <w:r w:rsidRPr="001F07B9">
        <w:rPr>
          <w:color w:val="FF0000"/>
        </w:rPr>
        <w:t xml:space="preserve"> PQR to re schedule interview. There it appeared 1</w:t>
      </w:r>
      <w:r w:rsidRPr="001F07B9">
        <w:rPr>
          <w:color w:val="FF0000"/>
          <w:vertAlign w:val="superscript"/>
        </w:rPr>
        <w:t>st</w:t>
      </w:r>
      <w:r w:rsidRPr="001F07B9">
        <w:rPr>
          <w:color w:val="FF0000"/>
        </w:rPr>
        <w:t xml:space="preserve"> round correctly but Interviewer name displayed is of 2</w:t>
      </w:r>
      <w:r w:rsidRPr="001F07B9">
        <w:rPr>
          <w:color w:val="FF0000"/>
          <w:vertAlign w:val="superscript"/>
        </w:rPr>
        <w:t>nd</w:t>
      </w:r>
      <w:r w:rsidRPr="001F07B9">
        <w:rPr>
          <w:color w:val="FF0000"/>
        </w:rPr>
        <w:t xml:space="preserve"> level. I told 2</w:t>
      </w:r>
      <w:r w:rsidRPr="001F07B9">
        <w:rPr>
          <w:color w:val="FF0000"/>
          <w:vertAlign w:val="superscript"/>
        </w:rPr>
        <w:t>nd</w:t>
      </w:r>
      <w:r w:rsidRPr="001F07B9">
        <w:rPr>
          <w:color w:val="FF0000"/>
        </w:rPr>
        <w:t xml:space="preserve"> level interviewer name should appear only for Level 2 &amp; above only.</w:t>
      </w:r>
    </w:p>
    <w:p w:rsidR="00090984" w:rsidRPr="001A5464" w:rsidRDefault="00090984" w:rsidP="00090984">
      <w:pPr>
        <w:pStyle w:val="ListParagraph"/>
        <w:numPr>
          <w:ilvl w:val="0"/>
          <w:numId w:val="5"/>
        </w:numPr>
        <w:rPr>
          <w:color w:val="FF0000"/>
        </w:rPr>
      </w:pPr>
      <w:r w:rsidRPr="001A5464">
        <w:rPr>
          <w:color w:val="FF0000"/>
        </w:rPr>
        <w:t>Mail on reschedule interview should be as follows;</w:t>
      </w:r>
    </w:p>
    <w:p w:rsidR="00090984" w:rsidRPr="001A5464" w:rsidRDefault="00090984" w:rsidP="00090984">
      <w:pPr>
        <w:pStyle w:val="ListParagraph"/>
        <w:ind w:left="1440"/>
        <w:rPr>
          <w:rFonts w:ascii="Calibri" w:eastAsia="Times New Roman" w:hAnsi="Calibri" w:cs="Calibri"/>
          <w:color w:val="FF0000"/>
        </w:rPr>
      </w:pPr>
      <w:r w:rsidRPr="001A5464">
        <w:rPr>
          <w:color w:val="FF0000"/>
        </w:rPr>
        <w:t>Subject: Interview scheduled for a Candidate against r</w:t>
      </w:r>
      <w:r w:rsidRPr="001A5464">
        <w:rPr>
          <w:rFonts w:ascii="Calibri" w:eastAsia="Times New Roman" w:hAnsi="Calibri" w:cs="Calibri"/>
          <w:color w:val="FF0000"/>
        </w:rPr>
        <w:t>equest for REQ/05-2021/000002 of Mr. Raj Patel</w:t>
      </w:r>
    </w:p>
    <w:p w:rsidR="00090984" w:rsidRPr="001A5464" w:rsidRDefault="00090984" w:rsidP="00090984">
      <w:pPr>
        <w:pStyle w:val="ListParagraph"/>
        <w:ind w:left="1440"/>
        <w:rPr>
          <w:rFonts w:ascii="Calibri" w:eastAsia="Times New Roman" w:hAnsi="Calibri" w:cs="Calibri"/>
          <w:color w:val="FF0000"/>
        </w:rPr>
      </w:pPr>
      <w:r w:rsidRPr="001A5464">
        <w:rPr>
          <w:rFonts w:ascii="Calibri" w:eastAsia="Times New Roman" w:hAnsi="Calibri" w:cs="Calibri"/>
          <w:color w:val="FF0000"/>
        </w:rPr>
        <w:t xml:space="preserve">Body: </w:t>
      </w:r>
    </w:p>
    <w:p w:rsidR="00090984" w:rsidRPr="001A5464" w:rsidRDefault="00090984" w:rsidP="00090984">
      <w:pPr>
        <w:pStyle w:val="ListParagraph"/>
        <w:ind w:left="1440"/>
        <w:rPr>
          <w:rFonts w:ascii="Calibri" w:eastAsia="Times New Roman" w:hAnsi="Calibri" w:cs="Calibri"/>
          <w:color w:val="FF0000"/>
        </w:rPr>
      </w:pPr>
      <w:r w:rsidRPr="001A5464">
        <w:rPr>
          <w:rFonts w:ascii="Calibri" w:eastAsia="Times New Roman" w:hAnsi="Calibri" w:cs="Calibri"/>
          <w:color w:val="FF0000"/>
        </w:rPr>
        <w:t>Dear (Interviewer Name),</w:t>
      </w:r>
    </w:p>
    <w:p w:rsidR="00090984" w:rsidRPr="001A5464" w:rsidRDefault="00090984" w:rsidP="00090984">
      <w:pPr>
        <w:pStyle w:val="ListParagraph"/>
        <w:ind w:left="1440"/>
        <w:rPr>
          <w:rFonts w:ascii="Calibri" w:eastAsia="Times New Roman" w:hAnsi="Calibri" w:cs="Calibri"/>
          <w:color w:val="FF0000"/>
        </w:rPr>
      </w:pPr>
      <w:r w:rsidRPr="001A5464">
        <w:rPr>
          <w:rFonts w:ascii="Calibri" w:eastAsia="Times New Roman" w:hAnsi="Calibri" w:cs="Calibri"/>
          <w:color w:val="FF0000"/>
        </w:rPr>
        <w:t>Interview for the below candidate is scheduled. Please find the details below;</w:t>
      </w:r>
    </w:p>
    <w:tbl>
      <w:tblPr>
        <w:tblW w:w="1344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5"/>
        <w:gridCol w:w="7519"/>
        <w:gridCol w:w="206"/>
      </w:tblGrid>
      <w:tr w:rsidR="001A5464" w:rsidRPr="001A5464" w:rsidTr="008F5E94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Candidate Name :</w:t>
            </w:r>
          </w:p>
        </w:tc>
        <w:tc>
          <w:tcPr>
            <w:tcW w:w="7489" w:type="dxa"/>
            <w:shd w:val="clear" w:color="auto" w:fill="FFFFFF"/>
            <w:vAlign w:val="center"/>
            <w:hideMark/>
          </w:tcPr>
          <w:p w:rsidR="00090984" w:rsidRPr="001A5464" w:rsidRDefault="00090984" w:rsidP="002267FE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 xml:space="preserve">Mr. </w:t>
            </w:r>
            <w:r w:rsidR="002267FE" w:rsidRPr="001A5464">
              <w:rPr>
                <w:rFonts w:ascii="Helvetica" w:eastAsia="Times New Roman" w:hAnsi="Helvetica" w:cs="Times New Roman"/>
                <w:color w:val="FF0000"/>
              </w:rPr>
              <w:t>PQ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</w:p>
        </w:tc>
      </w:tr>
      <w:tr w:rsidR="001A5464" w:rsidRPr="001A5464" w:rsidTr="008F5E94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Interview Round :</w:t>
            </w:r>
          </w:p>
        </w:tc>
        <w:tc>
          <w:tcPr>
            <w:tcW w:w="7680" w:type="dxa"/>
            <w:gridSpan w:val="2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1st Round</w:t>
            </w:r>
          </w:p>
        </w:tc>
      </w:tr>
      <w:tr w:rsidR="001A5464" w:rsidRPr="001A5464" w:rsidTr="008F5E94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Interview Date :</w:t>
            </w:r>
          </w:p>
        </w:tc>
        <w:tc>
          <w:tcPr>
            <w:tcW w:w="7489" w:type="dxa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12/05/202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</w:p>
        </w:tc>
      </w:tr>
      <w:tr w:rsidR="001A5464" w:rsidRPr="001A5464" w:rsidTr="008F5E94">
        <w:trPr>
          <w:tblCellSpacing w:w="15" w:type="dxa"/>
        </w:trPr>
        <w:tc>
          <w:tcPr>
            <w:tcW w:w="5670" w:type="dxa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Interview Time :</w:t>
            </w:r>
          </w:p>
        </w:tc>
        <w:tc>
          <w:tcPr>
            <w:tcW w:w="7680" w:type="dxa"/>
            <w:gridSpan w:val="2"/>
            <w:shd w:val="clear" w:color="auto" w:fill="FFFFFF"/>
            <w:vAlign w:val="center"/>
            <w:hideMark/>
          </w:tcPr>
          <w:p w:rsidR="00090984" w:rsidRPr="001A5464" w:rsidRDefault="00090984" w:rsidP="008F5E94">
            <w:pPr>
              <w:spacing w:after="0" w:line="240" w:lineRule="auto"/>
              <w:rPr>
                <w:rFonts w:ascii="Helvetica" w:eastAsia="Times New Roman" w:hAnsi="Helvetica" w:cs="Times New Roman"/>
                <w:color w:val="FF0000"/>
              </w:rPr>
            </w:pPr>
            <w:r w:rsidRPr="001A5464">
              <w:rPr>
                <w:rFonts w:ascii="Helvetica" w:eastAsia="Times New Roman" w:hAnsi="Helvetica" w:cs="Times New Roman"/>
                <w:color w:val="FF0000"/>
              </w:rPr>
              <w:t>08:00</w:t>
            </w:r>
          </w:p>
        </w:tc>
      </w:tr>
    </w:tbl>
    <w:p w:rsidR="00090984" w:rsidRDefault="00090984" w:rsidP="00090984">
      <w:pPr>
        <w:pStyle w:val="ListParagraph"/>
        <w:ind w:left="1440"/>
      </w:pPr>
    </w:p>
    <w:p w:rsidR="00090984" w:rsidRDefault="00090984" w:rsidP="00090984">
      <w:pPr>
        <w:pStyle w:val="ListParagraph"/>
        <w:ind w:left="1440"/>
      </w:pPr>
      <w:r>
        <w:t>Link for Interviewer should be as follows;</w:t>
      </w:r>
    </w:p>
    <w:p w:rsidR="00090984" w:rsidRDefault="00090984" w:rsidP="00090984">
      <w:pPr>
        <w:pStyle w:val="ListParagraph"/>
        <w:ind w:left="1440"/>
      </w:pPr>
      <w:r>
        <w:t>Please click here to submit Interview Feedback.</w:t>
      </w:r>
    </w:p>
    <w:p w:rsidR="00090984" w:rsidRDefault="00090984" w:rsidP="00090984">
      <w:pPr>
        <w:pStyle w:val="ListParagraph"/>
        <w:ind w:left="1440"/>
      </w:pPr>
      <w:r>
        <w:t>There is no Link for Interviewer. Link should open the Interview page directly. Take help of Bharat &amp; do it.</w:t>
      </w:r>
    </w:p>
    <w:p w:rsidR="00090984" w:rsidRDefault="00090984" w:rsidP="00090984">
      <w:pPr>
        <w:pStyle w:val="ListParagraph"/>
        <w:numPr>
          <w:ilvl w:val="0"/>
          <w:numId w:val="4"/>
        </w:numPr>
      </w:pPr>
    </w:p>
    <w:p w:rsidR="000D7647" w:rsidRDefault="000D7647">
      <w:r>
        <w:br w:type="page"/>
      </w:r>
    </w:p>
    <w:p w:rsidR="004816DF" w:rsidRPr="00906085" w:rsidRDefault="00CD5B1F" w:rsidP="00CD5B1F">
      <w:pPr>
        <w:pStyle w:val="ListParagraph"/>
        <w:numPr>
          <w:ilvl w:val="0"/>
          <w:numId w:val="1"/>
        </w:numPr>
        <w:rPr>
          <w:color w:val="FF0000"/>
        </w:rPr>
      </w:pPr>
      <w:r w:rsidRPr="00906085">
        <w:rPr>
          <w:color w:val="FF0000"/>
        </w:rPr>
        <w:lastRenderedPageBreak/>
        <w:t>Interviewer Login:</w:t>
      </w:r>
    </w:p>
    <w:p w:rsidR="00CD5B1F" w:rsidRPr="00916372" w:rsidRDefault="00CD5B1F" w:rsidP="00CD5B1F">
      <w:pPr>
        <w:pStyle w:val="ListParagraph"/>
        <w:numPr>
          <w:ilvl w:val="0"/>
          <w:numId w:val="6"/>
        </w:numPr>
        <w:rPr>
          <w:color w:val="FF0000"/>
        </w:rPr>
      </w:pPr>
      <w:r w:rsidRPr="00916372">
        <w:rPr>
          <w:color w:val="FF0000"/>
        </w:rPr>
        <w:t>Shortlisting Inbox:</w:t>
      </w:r>
    </w:p>
    <w:p w:rsidR="00CD5B1F" w:rsidRPr="00916372" w:rsidRDefault="00CD5B1F" w:rsidP="00CD5B1F">
      <w:pPr>
        <w:pStyle w:val="ListParagraph"/>
        <w:numPr>
          <w:ilvl w:val="0"/>
          <w:numId w:val="5"/>
        </w:numPr>
        <w:rPr>
          <w:color w:val="FF0000"/>
        </w:rPr>
      </w:pPr>
      <w:r w:rsidRPr="00916372">
        <w:rPr>
          <w:color w:val="FF0000"/>
        </w:rPr>
        <w:t xml:space="preserve">Requisition Status is missing </w:t>
      </w:r>
    </w:p>
    <w:p w:rsidR="00CD5B1F" w:rsidRDefault="00CD5B1F" w:rsidP="00CD5B1F">
      <w:pPr>
        <w:pStyle w:val="ListParagraph"/>
        <w:ind w:left="1440"/>
      </w:pPr>
      <w:r>
        <w:rPr>
          <w:noProof/>
        </w:rPr>
        <w:drawing>
          <wp:inline distT="0" distB="0" distL="0" distR="0" wp14:anchorId="66A4489E" wp14:editId="7E5548A0">
            <wp:extent cx="5943600" cy="11855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B1F" w:rsidRPr="00CE123A" w:rsidRDefault="00CD5B1F" w:rsidP="00CD5B1F">
      <w:pPr>
        <w:pStyle w:val="ListParagraph"/>
        <w:numPr>
          <w:ilvl w:val="0"/>
          <w:numId w:val="5"/>
        </w:numPr>
        <w:rPr>
          <w:color w:val="FF0000"/>
        </w:rPr>
      </w:pPr>
      <w:r w:rsidRPr="00CE123A">
        <w:rPr>
          <w:color w:val="FF0000"/>
        </w:rPr>
        <w:t>Recruitment Details Tab alignment issue.</w:t>
      </w:r>
    </w:p>
    <w:p w:rsidR="00CD5B1F" w:rsidRDefault="00CD5B1F" w:rsidP="00CD5B1F">
      <w:pPr>
        <w:pStyle w:val="ListParagraph"/>
        <w:ind w:left="1440"/>
      </w:pPr>
      <w:r>
        <w:rPr>
          <w:noProof/>
        </w:rPr>
        <w:drawing>
          <wp:inline distT="0" distB="0" distL="0" distR="0" wp14:anchorId="3D737B43" wp14:editId="1BE2BDFA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B1F" w:rsidRDefault="00CD5B1F" w:rsidP="00CD5B1F">
      <w:pPr>
        <w:pStyle w:val="ListParagraph"/>
        <w:ind w:left="1440"/>
      </w:pPr>
    </w:p>
    <w:p w:rsidR="00CD5B1F" w:rsidRPr="00734999" w:rsidRDefault="00CD5B1F" w:rsidP="00CD5B1F">
      <w:pPr>
        <w:pStyle w:val="ListParagraph"/>
        <w:numPr>
          <w:ilvl w:val="0"/>
          <w:numId w:val="5"/>
        </w:numPr>
        <w:rPr>
          <w:color w:val="FF0000"/>
        </w:rPr>
      </w:pPr>
      <w:proofErr w:type="spellStart"/>
      <w:r w:rsidRPr="00734999">
        <w:rPr>
          <w:color w:val="FF0000"/>
        </w:rPr>
        <w:t>Maintainscrollposition</w:t>
      </w:r>
      <w:proofErr w:type="spellEnd"/>
      <w:r w:rsidRPr="00734999">
        <w:rPr>
          <w:color w:val="FF0000"/>
        </w:rPr>
        <w:t xml:space="preserve"> is missing</w:t>
      </w:r>
    </w:p>
    <w:p w:rsidR="00CD5B1F" w:rsidRDefault="00720C92" w:rsidP="00CD5B1F">
      <w:pPr>
        <w:pStyle w:val="ListParagraph"/>
        <w:numPr>
          <w:ilvl w:val="0"/>
          <w:numId w:val="5"/>
        </w:numPr>
      </w:pPr>
      <w:r>
        <w:t>Mail on submit shortlisting is even without basic</w:t>
      </w:r>
      <w:r w:rsidR="00CD5B1F">
        <w:t xml:space="preserve"> </w:t>
      </w:r>
      <w:r>
        <w:t>details. Mail Should be as follows;</w:t>
      </w:r>
    </w:p>
    <w:p w:rsidR="00720C92" w:rsidRDefault="00720C92" w:rsidP="00720C92">
      <w:pPr>
        <w:pStyle w:val="ListParagraph"/>
        <w:ind w:left="1440"/>
      </w:pPr>
      <w:r>
        <w:t>Subject: Schedule Interviews for shortlisted Candidates against r</w:t>
      </w:r>
      <w:r w:rsidRPr="00D129FD">
        <w:rPr>
          <w:rFonts w:ascii="Calibri" w:eastAsia="Times New Roman" w:hAnsi="Calibri" w:cs="Calibri"/>
          <w:color w:val="000000"/>
        </w:rPr>
        <w:t>equest for REQ/05-2021/000002 of Mr. Raj Patel</w:t>
      </w:r>
    </w:p>
    <w:p w:rsidR="00720C92" w:rsidRDefault="00720C92" w:rsidP="00720C92">
      <w:pPr>
        <w:pStyle w:val="ListParagraph"/>
        <w:ind w:left="1440"/>
      </w:pPr>
      <w:r>
        <w:t>Body:</w:t>
      </w:r>
    </w:p>
    <w:p w:rsidR="00720C92" w:rsidRDefault="00720C92" w:rsidP="00720C92">
      <w:pPr>
        <w:pStyle w:val="ListParagraph"/>
        <w:ind w:left="1440"/>
      </w:pPr>
      <w:r>
        <w:t>Dear (Name of Recruiter),</w:t>
      </w:r>
    </w:p>
    <w:tbl>
      <w:tblPr>
        <w:tblW w:w="1425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50"/>
      </w:tblGrid>
      <w:tr w:rsidR="00720C92" w:rsidRPr="00D410AC" w:rsidTr="008F5E94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720C92" w:rsidRDefault="00720C92" w:rsidP="008F5E94">
            <w:pPr>
              <w:spacing w:after="0" w:line="240" w:lineRule="auto"/>
            </w:pPr>
            <w:r w:rsidRPr="00D410AC">
              <w:rPr>
                <w:rFonts w:ascii="Helvetica" w:eastAsia="Times New Roman" w:hAnsi="Helvetica" w:cs="Arial"/>
                <w:color w:val="000000"/>
              </w:rPr>
              <w:t xml:space="preserve">Mr. Raj Patel has applied for new requisition as per the details below. </w:t>
            </w:r>
            <w:r>
              <w:rPr>
                <w:rFonts w:ascii="Helvetica" w:eastAsia="Times New Roman" w:hAnsi="Helvetica" w:cs="Arial"/>
                <w:color w:val="000000"/>
              </w:rPr>
              <w:t xml:space="preserve">Please </w:t>
            </w:r>
            <w:r>
              <w:t xml:space="preserve">Schedule Interviews for shortlisted </w:t>
            </w:r>
          </w:p>
          <w:p w:rsidR="00720C92" w:rsidRPr="00D410AC" w:rsidRDefault="00720C92" w:rsidP="008F5E94">
            <w:pPr>
              <w:spacing w:after="0" w:line="240" w:lineRule="auto"/>
              <w:rPr>
                <w:rFonts w:ascii="Helvetica" w:eastAsia="Times New Roman" w:hAnsi="Helvetica" w:cs="Arial"/>
                <w:color w:val="000000"/>
              </w:rPr>
            </w:pPr>
            <w:r>
              <w:t>Candidates</w:t>
            </w:r>
          </w:p>
        </w:tc>
      </w:tr>
      <w:tr w:rsidR="00720C92" w:rsidRPr="00D410AC" w:rsidTr="008F5E94">
        <w:trPr>
          <w:trHeight w:val="300"/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720C92" w:rsidRPr="00D410AC" w:rsidRDefault="00720C92" w:rsidP="008F5E94">
            <w:pPr>
              <w:spacing w:after="0" w:line="240" w:lineRule="auto"/>
              <w:rPr>
                <w:rFonts w:ascii="Helvetica" w:eastAsia="Times New Roman" w:hAnsi="Helvetica" w:cs="Arial"/>
                <w:color w:val="000000"/>
              </w:rPr>
            </w:pPr>
          </w:p>
        </w:tc>
      </w:tr>
      <w:tr w:rsidR="00720C92" w:rsidRPr="00D410AC" w:rsidTr="008F5E94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13440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60"/>
              <w:gridCol w:w="10712"/>
              <w:gridCol w:w="124"/>
              <w:gridCol w:w="444"/>
            </w:tblGrid>
            <w:tr w:rsidR="00720C92" w:rsidRPr="00D410AC" w:rsidTr="008F5E94">
              <w:trPr>
                <w:gridAfter w:val="1"/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Position Title :</w:t>
                  </w:r>
                </w:p>
              </w:tc>
              <w:tc>
                <w:tcPr>
                  <w:tcW w:w="10682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.Net-Jr. Microsoft .Net Programmer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</w:tr>
            <w:tr w:rsidR="00720C92" w:rsidRPr="00D410AC" w:rsidTr="008F5E94">
              <w:trPr>
                <w:gridAfter w:val="1"/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Department :</w:t>
                  </w:r>
                </w:p>
              </w:tc>
              <w:tc>
                <w:tcPr>
                  <w:tcW w:w="10806" w:type="dxa"/>
                  <w:gridSpan w:val="2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Technology &amp; Innovation</w:t>
                  </w:r>
                </w:p>
              </w:tc>
            </w:tr>
            <w:tr w:rsidR="00720C92" w:rsidRPr="00D410AC" w:rsidTr="008F5E94">
              <w:trPr>
                <w:gridAfter w:val="1"/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Designation :</w:t>
                  </w:r>
                </w:p>
              </w:tc>
              <w:tc>
                <w:tcPr>
                  <w:tcW w:w="10682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Consultan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</w:tr>
            <w:tr w:rsidR="00720C92" w:rsidRPr="00D410AC" w:rsidTr="008F5E94">
              <w:trPr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lastRenderedPageBreak/>
                    <w:t>Band :</w:t>
                  </w:r>
                </w:p>
              </w:tc>
              <w:tc>
                <w:tcPr>
                  <w:tcW w:w="10682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>
                    <w:rPr>
                      <w:rFonts w:ascii="Helvetica" w:eastAsia="Times New Roman" w:hAnsi="Helvetica" w:cs="Arial"/>
                      <w:color w:val="000000"/>
                    </w:rPr>
                    <w:t>II</w:t>
                  </w:r>
                </w:p>
              </w:tc>
              <w:tc>
                <w:tcPr>
                  <w:tcW w:w="0" w:type="auto"/>
                  <w:vAlign w:val="center"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2</w:t>
                  </w:r>
                </w:p>
              </w:tc>
            </w:tr>
            <w:tr w:rsidR="00720C92" w:rsidRPr="00D410AC" w:rsidTr="008F5E94">
              <w:trPr>
                <w:tblCellSpacing w:w="15" w:type="dxa"/>
              </w:trPr>
              <w:tc>
                <w:tcPr>
                  <w:tcW w:w="2115" w:type="dxa"/>
                  <w:vAlign w:val="center"/>
                </w:tcPr>
                <w:p w:rsidR="00720C92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proofErr w:type="spellStart"/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NoOfPosition</w:t>
                  </w:r>
                  <w:proofErr w:type="spellEnd"/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 xml:space="preserve"> :</w:t>
                  </w:r>
                </w:p>
              </w:tc>
              <w:tc>
                <w:tcPr>
                  <w:tcW w:w="10682" w:type="dxa"/>
                  <w:vAlign w:val="center"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>
                    <w:rPr>
                      <w:rFonts w:ascii="Helvetica" w:eastAsia="Times New Roman" w:hAnsi="Helvetica" w:cs="Arial"/>
                      <w:color w:val="000000"/>
                    </w:rPr>
                    <w:t>2</w:t>
                  </w:r>
                </w:p>
              </w:tc>
              <w:tc>
                <w:tcPr>
                  <w:tcW w:w="0" w:type="auto"/>
                  <w:vAlign w:val="center"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</w:p>
              </w:tc>
            </w:tr>
            <w:tr w:rsidR="00720C92" w:rsidRPr="00D410AC" w:rsidTr="008F5E94">
              <w:trPr>
                <w:tblCellSpacing w:w="15" w:type="dxa"/>
              </w:trPr>
              <w:tc>
                <w:tcPr>
                  <w:tcW w:w="2115" w:type="dxa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Remarks :</w:t>
                  </w:r>
                </w:p>
              </w:tc>
              <w:tc>
                <w:tcPr>
                  <w:tcW w:w="10806" w:type="dxa"/>
                  <w:gridSpan w:val="2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Helvetica" w:eastAsia="Times New Roman" w:hAnsi="Helvetica" w:cs="Arial"/>
                      <w:color w:val="000000"/>
                    </w:rPr>
                  </w:pPr>
                  <w:r w:rsidRPr="00D410AC">
                    <w:rPr>
                      <w:rFonts w:ascii="Helvetica" w:eastAsia="Times New Roman" w:hAnsi="Helvetica" w:cs="Arial"/>
                      <w:color w:val="000000"/>
                    </w:rPr>
                    <w:t>Please recruit on priority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20C92" w:rsidRPr="00D410AC" w:rsidRDefault="00720C92" w:rsidP="008F5E9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:rsidR="00720C92" w:rsidRPr="00D410AC" w:rsidRDefault="00720C92" w:rsidP="008F5E94">
            <w:pPr>
              <w:spacing w:after="0" w:line="240" w:lineRule="auto"/>
              <w:rPr>
                <w:rFonts w:ascii="Helvetica" w:eastAsia="Times New Roman" w:hAnsi="Helvetica" w:cs="Arial"/>
                <w:color w:val="000000"/>
              </w:rPr>
            </w:pPr>
          </w:p>
        </w:tc>
      </w:tr>
    </w:tbl>
    <w:p w:rsidR="00720C92" w:rsidRDefault="00720C92" w:rsidP="00720C92">
      <w:pPr>
        <w:pStyle w:val="ListParagraph"/>
        <w:ind w:left="1440"/>
      </w:pPr>
    </w:p>
    <w:p w:rsidR="00720C92" w:rsidRDefault="00720C92" w:rsidP="00720C92">
      <w:pPr>
        <w:pStyle w:val="ListParagraph"/>
        <w:ind w:left="1440"/>
      </w:pPr>
      <w:r>
        <w:t>Link for Recruiter should be as follows;</w:t>
      </w:r>
    </w:p>
    <w:p w:rsidR="00720C92" w:rsidRDefault="00720C92" w:rsidP="00720C92">
      <w:pPr>
        <w:pStyle w:val="ListParagraph"/>
        <w:ind w:left="1440"/>
      </w:pPr>
      <w:r>
        <w:t>Please click here to Schedule Interviews.</w:t>
      </w:r>
    </w:p>
    <w:p w:rsidR="00720C92" w:rsidRDefault="00720C92" w:rsidP="00720C92">
      <w:pPr>
        <w:pStyle w:val="ListParagraph"/>
        <w:ind w:left="1440"/>
      </w:pPr>
      <w:r>
        <w:t xml:space="preserve">There is no Link for recruiter. Link should open the page </w:t>
      </w:r>
      <w:r w:rsidR="007246B1">
        <w:t xml:space="preserve">of schedule Interview screen </w:t>
      </w:r>
      <w:r>
        <w:t>directly. Take help of Bharat &amp; do it.</w:t>
      </w:r>
    </w:p>
    <w:p w:rsidR="00720C92" w:rsidRDefault="00720C92" w:rsidP="00720C92">
      <w:pPr>
        <w:pStyle w:val="ListParagraph"/>
        <w:ind w:left="1440"/>
      </w:pPr>
    </w:p>
    <w:p w:rsidR="00720C92" w:rsidRDefault="00720C92" w:rsidP="00720C92">
      <w:pPr>
        <w:pStyle w:val="ListParagraph"/>
        <w:numPr>
          <w:ilvl w:val="0"/>
          <w:numId w:val="6"/>
        </w:numPr>
      </w:pPr>
      <w:r>
        <w:t>View Recruitment request:</w:t>
      </w:r>
    </w:p>
    <w:p w:rsidR="00720C92" w:rsidRPr="00B90C1D" w:rsidRDefault="00720C92" w:rsidP="00720C92">
      <w:pPr>
        <w:pStyle w:val="ListParagraph"/>
        <w:numPr>
          <w:ilvl w:val="0"/>
          <w:numId w:val="5"/>
        </w:numPr>
        <w:rPr>
          <w:color w:val="FF0000"/>
        </w:rPr>
      </w:pPr>
      <w:r w:rsidRPr="00B90C1D">
        <w:rPr>
          <w:color w:val="FF0000"/>
        </w:rPr>
        <w:t>Requisition status is missing</w:t>
      </w:r>
    </w:p>
    <w:p w:rsidR="00720C92" w:rsidRDefault="00720C92" w:rsidP="00720C92">
      <w:pPr>
        <w:pStyle w:val="ListParagraph"/>
        <w:ind w:left="1440"/>
      </w:pPr>
      <w:r>
        <w:rPr>
          <w:noProof/>
        </w:rPr>
        <w:drawing>
          <wp:inline distT="0" distB="0" distL="0" distR="0" wp14:anchorId="395C8546" wp14:editId="2D71B143">
            <wp:extent cx="5943600" cy="11855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C92" w:rsidRPr="00F355E9" w:rsidRDefault="00720C92" w:rsidP="00720C92">
      <w:pPr>
        <w:pStyle w:val="ListParagraph"/>
        <w:numPr>
          <w:ilvl w:val="0"/>
          <w:numId w:val="5"/>
        </w:numPr>
        <w:rPr>
          <w:color w:val="FF0000"/>
        </w:rPr>
      </w:pPr>
      <w:r w:rsidRPr="00F355E9">
        <w:rPr>
          <w:color w:val="FF0000"/>
        </w:rPr>
        <w:t>Shortlisted Candidate details are missing in the view.</w:t>
      </w:r>
    </w:p>
    <w:p w:rsidR="00720C92" w:rsidRDefault="00720C92" w:rsidP="00720C92">
      <w:pPr>
        <w:pStyle w:val="ListParagraph"/>
        <w:ind w:left="1440"/>
      </w:pPr>
      <w:r>
        <w:rPr>
          <w:noProof/>
        </w:rPr>
        <w:drawing>
          <wp:inline distT="0" distB="0" distL="0" distR="0" wp14:anchorId="190E07A4" wp14:editId="407A72F3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C92" w:rsidRDefault="0097789C" w:rsidP="0097789C">
      <w:pPr>
        <w:pStyle w:val="ListParagraph"/>
        <w:numPr>
          <w:ilvl w:val="0"/>
          <w:numId w:val="5"/>
        </w:numPr>
      </w:pPr>
      <w:r>
        <w:t>Candidate Information appeared after Interviewer submitted feedback / rescheduled Interviews.</w:t>
      </w:r>
    </w:p>
    <w:p w:rsidR="006F1673" w:rsidRDefault="006F1673">
      <w:r>
        <w:br w:type="page"/>
      </w:r>
    </w:p>
    <w:p w:rsidR="006F1673" w:rsidRPr="00E269FA" w:rsidRDefault="006F1673" w:rsidP="006F1673">
      <w:pPr>
        <w:pStyle w:val="ListParagraph"/>
        <w:numPr>
          <w:ilvl w:val="0"/>
          <w:numId w:val="6"/>
        </w:numPr>
        <w:rPr>
          <w:color w:val="FF0000"/>
        </w:rPr>
      </w:pPr>
      <w:r w:rsidRPr="00E269FA">
        <w:rPr>
          <w:color w:val="FF0000"/>
        </w:rPr>
        <w:lastRenderedPageBreak/>
        <w:t>Inbox Interview:</w:t>
      </w:r>
    </w:p>
    <w:p w:rsidR="006F1673" w:rsidRPr="00E269FA" w:rsidRDefault="006F1673" w:rsidP="006F1673">
      <w:pPr>
        <w:pStyle w:val="ListParagraph"/>
        <w:numPr>
          <w:ilvl w:val="0"/>
          <w:numId w:val="5"/>
        </w:numPr>
        <w:rPr>
          <w:color w:val="FF0000"/>
        </w:rPr>
      </w:pPr>
      <w:r w:rsidRPr="00E269FA">
        <w:rPr>
          <w:color w:val="FF0000"/>
        </w:rPr>
        <w:t>Spelling of Interview date is wrong</w:t>
      </w:r>
    </w:p>
    <w:p w:rsidR="006F1673" w:rsidRDefault="006F1673" w:rsidP="006F1673">
      <w:pPr>
        <w:pStyle w:val="ListParagraph"/>
        <w:ind w:left="1440"/>
      </w:pPr>
      <w:r>
        <w:rPr>
          <w:noProof/>
        </w:rPr>
        <w:drawing>
          <wp:inline distT="0" distB="0" distL="0" distR="0" wp14:anchorId="610F5D52" wp14:editId="1F5F8C0C">
            <wp:extent cx="5943600" cy="13989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1673" w:rsidRPr="00E269FA" w:rsidRDefault="006F1673" w:rsidP="006F1673">
      <w:pPr>
        <w:pStyle w:val="ListParagraph"/>
        <w:numPr>
          <w:ilvl w:val="0"/>
          <w:numId w:val="5"/>
        </w:numPr>
        <w:rPr>
          <w:color w:val="FF0000"/>
        </w:rPr>
      </w:pPr>
      <w:r w:rsidRPr="00E269FA">
        <w:rPr>
          <w:color w:val="FF0000"/>
        </w:rPr>
        <w:t xml:space="preserve">Column Candidate Email is not required in the grid. </w:t>
      </w:r>
    </w:p>
    <w:p w:rsidR="006F1673" w:rsidRPr="00E269FA" w:rsidRDefault="006F1673" w:rsidP="006F1673">
      <w:pPr>
        <w:pStyle w:val="ListParagraph"/>
        <w:numPr>
          <w:ilvl w:val="0"/>
          <w:numId w:val="5"/>
        </w:numPr>
        <w:rPr>
          <w:color w:val="FF0000"/>
        </w:rPr>
      </w:pPr>
      <w:r w:rsidRPr="00E269FA">
        <w:rPr>
          <w:color w:val="FF0000"/>
        </w:rPr>
        <w:t>Column sizes should be proper.</w:t>
      </w:r>
    </w:p>
    <w:p w:rsidR="0047675D" w:rsidRPr="00CF30A3" w:rsidRDefault="0047675D" w:rsidP="006F1673">
      <w:pPr>
        <w:pStyle w:val="ListParagraph"/>
        <w:numPr>
          <w:ilvl w:val="0"/>
          <w:numId w:val="5"/>
        </w:numPr>
        <w:rPr>
          <w:color w:val="FF0000"/>
        </w:rPr>
      </w:pPr>
      <w:r w:rsidRPr="00CF30A3">
        <w:rPr>
          <w:color w:val="FF0000"/>
        </w:rPr>
        <w:t>Interview Status: Status should be Not-Conducted</w:t>
      </w:r>
    </w:p>
    <w:p w:rsidR="006F1673" w:rsidRPr="00EA6416" w:rsidRDefault="0047675D" w:rsidP="006F1673">
      <w:pPr>
        <w:pStyle w:val="ListParagraph"/>
        <w:numPr>
          <w:ilvl w:val="0"/>
          <w:numId w:val="5"/>
        </w:numPr>
        <w:rPr>
          <w:color w:val="FF0000"/>
        </w:rPr>
      </w:pPr>
      <w:r w:rsidRPr="00EA6416">
        <w:rPr>
          <w:color w:val="FF0000"/>
        </w:rPr>
        <w:t xml:space="preserve">I selected Not- Conducted for PQR candidate and clicked on Send reschedule request. </w:t>
      </w:r>
      <w:r w:rsidR="006F1673" w:rsidRPr="00EA6416">
        <w:rPr>
          <w:color w:val="FF0000"/>
        </w:rPr>
        <w:t>Send reschedule request fired a mail which was completely wrong. Mail should be as follows;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 xml:space="preserve">Subject: </w:t>
      </w:r>
      <w:r w:rsidR="0047675D" w:rsidRPr="00EA6416">
        <w:rPr>
          <w:color w:val="FF0000"/>
        </w:rPr>
        <w:t>R</w:t>
      </w:r>
      <w:r w:rsidRPr="00EA6416">
        <w:rPr>
          <w:color w:val="FF0000"/>
        </w:rPr>
        <w:t>e-schedule Interview for the Candidate against r</w:t>
      </w:r>
      <w:r w:rsidRPr="00EA6416">
        <w:rPr>
          <w:rFonts w:ascii="Calibri" w:eastAsia="Times New Roman" w:hAnsi="Calibri" w:cs="Calibri"/>
          <w:color w:val="FF0000"/>
        </w:rPr>
        <w:t>equest for REQ/05-2021/000002 of Mr. Raj Patel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Body: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Dear (recruiter name),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Please re-schedule interview for the below candidate;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Candidate name: Mr. PQR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Interview Round:  1</w:t>
      </w:r>
      <w:r w:rsidRPr="00EA6416">
        <w:rPr>
          <w:color w:val="FF0000"/>
          <w:vertAlign w:val="superscript"/>
        </w:rPr>
        <w:t>st</w:t>
      </w:r>
      <w:r w:rsidRPr="00EA6416">
        <w:rPr>
          <w:color w:val="FF0000"/>
        </w:rPr>
        <w:t xml:space="preserve"> round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Interview Status: Non-Conducted</w:t>
      </w:r>
    </w:p>
    <w:p w:rsidR="006F1673" w:rsidRPr="00EA6416" w:rsidRDefault="006F1673" w:rsidP="006F1673">
      <w:pPr>
        <w:pStyle w:val="ListParagraph"/>
        <w:ind w:left="1440"/>
        <w:rPr>
          <w:color w:val="FF0000"/>
        </w:rPr>
      </w:pPr>
      <w:r w:rsidRPr="00EA6416">
        <w:rPr>
          <w:color w:val="FF0000"/>
        </w:rPr>
        <w:t>Interviewer Remarks: Remarks of Interviewer.</w:t>
      </w:r>
    </w:p>
    <w:p w:rsidR="006F1673" w:rsidRDefault="006F1673" w:rsidP="006F1673">
      <w:pPr>
        <w:pStyle w:val="ListParagraph"/>
        <w:ind w:left="1440"/>
      </w:pPr>
    </w:p>
    <w:p w:rsidR="006F1673" w:rsidRPr="00323AF3" w:rsidRDefault="006F1673" w:rsidP="006F1673">
      <w:pPr>
        <w:pStyle w:val="ListParagraph"/>
        <w:ind w:left="1440"/>
        <w:rPr>
          <w:color w:val="FF0000"/>
        </w:rPr>
      </w:pPr>
      <w:r w:rsidRPr="00323AF3">
        <w:rPr>
          <w:color w:val="FF0000"/>
        </w:rPr>
        <w:t>Link for Recruiter should be as follows;</w:t>
      </w:r>
    </w:p>
    <w:p w:rsidR="006F1673" w:rsidRPr="00323AF3" w:rsidRDefault="006F1673" w:rsidP="006F1673">
      <w:pPr>
        <w:pStyle w:val="ListParagraph"/>
        <w:ind w:left="1440"/>
        <w:rPr>
          <w:color w:val="FF0000"/>
        </w:rPr>
      </w:pPr>
      <w:r w:rsidRPr="00323AF3">
        <w:rPr>
          <w:color w:val="FF0000"/>
        </w:rPr>
        <w:t xml:space="preserve">Please click here to </w:t>
      </w:r>
      <w:r w:rsidR="003B2F22" w:rsidRPr="00323AF3">
        <w:rPr>
          <w:color w:val="FF0000"/>
        </w:rPr>
        <w:t>re-</w:t>
      </w:r>
      <w:r w:rsidRPr="00323AF3">
        <w:rPr>
          <w:color w:val="FF0000"/>
        </w:rPr>
        <w:t>Schedule Interview.</w:t>
      </w:r>
    </w:p>
    <w:p w:rsidR="006F1673" w:rsidRPr="00323AF3" w:rsidRDefault="006F1673" w:rsidP="006F1673">
      <w:pPr>
        <w:pStyle w:val="ListParagraph"/>
        <w:ind w:left="1440"/>
        <w:rPr>
          <w:color w:val="FF0000"/>
        </w:rPr>
      </w:pPr>
      <w:r w:rsidRPr="00323AF3">
        <w:rPr>
          <w:color w:val="FF0000"/>
        </w:rPr>
        <w:t xml:space="preserve">There is no Link for recruiter. Link should open the page of </w:t>
      </w:r>
      <w:r w:rsidR="003B2F22" w:rsidRPr="00323AF3">
        <w:rPr>
          <w:color w:val="FF0000"/>
        </w:rPr>
        <w:t>re-</w:t>
      </w:r>
      <w:r w:rsidRPr="00323AF3">
        <w:rPr>
          <w:color w:val="FF0000"/>
        </w:rPr>
        <w:t>schedule Interview screen directly. Take help of Bharat &amp; do it.</w:t>
      </w:r>
    </w:p>
    <w:p w:rsidR="006F1673" w:rsidRDefault="006F1673" w:rsidP="006F1673">
      <w:pPr>
        <w:pStyle w:val="ListParagraph"/>
        <w:ind w:left="1440"/>
      </w:pPr>
    </w:p>
    <w:p w:rsidR="0047675D" w:rsidRPr="005040F8" w:rsidRDefault="0047675D" w:rsidP="0047675D">
      <w:pPr>
        <w:pStyle w:val="ListParagraph"/>
        <w:numPr>
          <w:ilvl w:val="0"/>
          <w:numId w:val="5"/>
        </w:numPr>
        <w:rPr>
          <w:color w:val="FF0000"/>
        </w:rPr>
      </w:pPr>
      <w:r w:rsidRPr="005040F8">
        <w:rPr>
          <w:color w:val="FF0000"/>
        </w:rPr>
        <w:t>I selected Conducted &amp; selected &amp; check schedule next round and clicked on Send reschedule request. Send reschedule request fired a mail which was completely wrong. Mail should be as follows;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Subject:  Schedule Next round of Interview for the Candidate against r</w:t>
      </w:r>
      <w:r w:rsidRPr="005040F8">
        <w:rPr>
          <w:rFonts w:ascii="Calibri" w:eastAsia="Times New Roman" w:hAnsi="Calibri" w:cs="Calibri"/>
          <w:color w:val="FF0000"/>
        </w:rPr>
        <w:t>equest for REQ/05-2021/000002 of Mr. Raj Patel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Body: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Dear (recruiter name),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Please schedule next round of interview for the below candidate;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Candidate name: Mr. PQR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Interview Round:  1</w:t>
      </w:r>
      <w:r w:rsidRPr="005040F8">
        <w:rPr>
          <w:color w:val="FF0000"/>
          <w:vertAlign w:val="superscript"/>
        </w:rPr>
        <w:t>st</w:t>
      </w:r>
      <w:r w:rsidRPr="005040F8">
        <w:rPr>
          <w:color w:val="FF0000"/>
        </w:rPr>
        <w:t xml:space="preserve"> round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Interview Status: Conducted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lastRenderedPageBreak/>
        <w:t>Interview feedback: Selected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Interviewer Remarks: Remarks of Interviewer.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Link for Recruiter should be as follows;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Please click here to Schedule Interview.</w:t>
      </w:r>
    </w:p>
    <w:p w:rsidR="0047675D" w:rsidRPr="005040F8" w:rsidRDefault="0047675D" w:rsidP="0047675D">
      <w:pPr>
        <w:pStyle w:val="ListParagraph"/>
        <w:ind w:left="1440"/>
        <w:rPr>
          <w:color w:val="FF0000"/>
        </w:rPr>
      </w:pPr>
      <w:r w:rsidRPr="005040F8">
        <w:rPr>
          <w:color w:val="FF0000"/>
        </w:rPr>
        <w:t>There is no Link for recruiter. Link should open the page of schedule Interview screen directly. Take help of Bharat &amp; do it.</w:t>
      </w:r>
    </w:p>
    <w:p w:rsidR="003E3EF3" w:rsidRDefault="003E3EF3" w:rsidP="0047675D">
      <w:pPr>
        <w:pStyle w:val="ListParagraph"/>
        <w:ind w:left="1440"/>
      </w:pPr>
    </w:p>
    <w:p w:rsidR="003E3EF3" w:rsidRPr="000045F3" w:rsidRDefault="003E3EF3" w:rsidP="003E3EF3">
      <w:pPr>
        <w:pStyle w:val="ListParagraph"/>
        <w:numPr>
          <w:ilvl w:val="0"/>
          <w:numId w:val="5"/>
        </w:numPr>
        <w:rPr>
          <w:color w:val="FF0000"/>
        </w:rPr>
      </w:pPr>
      <w:r w:rsidRPr="000045F3">
        <w:rPr>
          <w:color w:val="FF0000"/>
        </w:rPr>
        <w:t>I selected Conducted &amp; Rejected and clicked on Submit feedback. Submit feedback fired a mail.  Mail should be as follows;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Subject:  Candidate Rejected against r</w:t>
      </w:r>
      <w:r w:rsidRPr="000045F3">
        <w:rPr>
          <w:rFonts w:ascii="Calibri" w:eastAsia="Times New Roman" w:hAnsi="Calibri" w:cs="Calibri"/>
          <w:color w:val="FF0000"/>
        </w:rPr>
        <w:t>equest for REQ/05-2021/000002 of Mr. Raj Patel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Body: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Dear (recruiter name),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Following candidate is rejected. Please send few more profiles for shortlisting.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Candidate name: Mr. PQR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 Round:  1</w:t>
      </w:r>
      <w:r w:rsidRPr="000045F3">
        <w:rPr>
          <w:color w:val="FF0000"/>
          <w:vertAlign w:val="superscript"/>
        </w:rPr>
        <w:t>st</w:t>
      </w:r>
      <w:r w:rsidRPr="000045F3">
        <w:rPr>
          <w:color w:val="FF0000"/>
        </w:rPr>
        <w:t xml:space="preserve"> round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 Status: Conducted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 feedback: rejected</w:t>
      </w:r>
    </w:p>
    <w:p w:rsidR="003E3EF3" w:rsidRPr="000045F3" w:rsidRDefault="003E3EF3" w:rsidP="003E3EF3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er Remarks: Not as per requirement.</w:t>
      </w:r>
    </w:p>
    <w:p w:rsidR="00B83922" w:rsidRPr="000045F3" w:rsidRDefault="00B83922" w:rsidP="003E3EF3">
      <w:pPr>
        <w:pStyle w:val="ListParagraph"/>
        <w:ind w:left="1440"/>
        <w:rPr>
          <w:color w:val="FF0000"/>
        </w:rPr>
      </w:pPr>
    </w:p>
    <w:p w:rsidR="00B83922" w:rsidRPr="000045F3" w:rsidRDefault="00B83922" w:rsidP="00B83922">
      <w:pPr>
        <w:pStyle w:val="ListParagraph"/>
        <w:numPr>
          <w:ilvl w:val="0"/>
          <w:numId w:val="5"/>
        </w:numPr>
        <w:rPr>
          <w:color w:val="FF0000"/>
        </w:rPr>
      </w:pPr>
      <w:r w:rsidRPr="000045F3">
        <w:rPr>
          <w:color w:val="FF0000"/>
        </w:rPr>
        <w:t>I selected Conducted &amp; Finalized and clicked on Submit feedback. Submit feedback fired a mail.  Mail should be as follows;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Subject:  Candidate Finalized against r</w:t>
      </w:r>
      <w:r w:rsidRPr="000045F3">
        <w:rPr>
          <w:rFonts w:ascii="Calibri" w:eastAsia="Times New Roman" w:hAnsi="Calibri" w:cs="Calibri"/>
          <w:color w:val="FF0000"/>
        </w:rPr>
        <w:t>equest for REQ/05-2021/000002 of Mr. Raj Patel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Body: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Dear (recruiter name),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Following candidate is finalized. Please start hiring process for the same.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Candidate name: Mr. ABC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 Round:  3rd round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 Status: Conducted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 feedback: Finalized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Interviewer Remarks: Please start hiring process.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Link for Recruiter should be as follows;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Please click here to submit Hiring Progress.</w:t>
      </w:r>
    </w:p>
    <w:p w:rsidR="00B83922" w:rsidRPr="000045F3" w:rsidRDefault="00B83922" w:rsidP="00B83922">
      <w:pPr>
        <w:pStyle w:val="ListParagraph"/>
        <w:ind w:left="1440"/>
        <w:rPr>
          <w:color w:val="FF0000"/>
        </w:rPr>
      </w:pPr>
      <w:r w:rsidRPr="000045F3">
        <w:rPr>
          <w:color w:val="FF0000"/>
        </w:rPr>
        <w:t>There is no Link for recruiter. Link should open the page of schedule Interview screen directly. Take help of Bharat &amp; do it.</w:t>
      </w:r>
    </w:p>
    <w:p w:rsidR="00B83922" w:rsidRDefault="00B83922" w:rsidP="00B83922">
      <w:pPr>
        <w:pStyle w:val="ListParagraph"/>
        <w:ind w:left="1440"/>
      </w:pPr>
    </w:p>
    <w:p w:rsidR="00B83922" w:rsidRDefault="00B83922" w:rsidP="00B83922">
      <w:pPr>
        <w:pStyle w:val="ListParagraph"/>
        <w:ind w:left="1440"/>
      </w:pPr>
    </w:p>
    <w:p w:rsidR="00B83922" w:rsidRDefault="00B83922" w:rsidP="003E3EF3">
      <w:pPr>
        <w:pStyle w:val="ListParagraph"/>
        <w:ind w:left="1440"/>
      </w:pPr>
    </w:p>
    <w:p w:rsidR="003E3EF3" w:rsidRDefault="003E3EF3" w:rsidP="003E3EF3">
      <w:pPr>
        <w:pStyle w:val="ListParagraph"/>
        <w:ind w:left="1440"/>
      </w:pPr>
    </w:p>
    <w:p w:rsidR="003E3EF3" w:rsidRDefault="003E3EF3" w:rsidP="0047675D">
      <w:pPr>
        <w:pStyle w:val="ListParagraph"/>
        <w:ind w:left="1440"/>
      </w:pPr>
    </w:p>
    <w:p w:rsidR="0047675D" w:rsidRDefault="0047675D" w:rsidP="0047675D">
      <w:pPr>
        <w:pStyle w:val="ListParagraph"/>
        <w:numPr>
          <w:ilvl w:val="0"/>
          <w:numId w:val="5"/>
        </w:numPr>
      </w:pPr>
    </w:p>
    <w:sectPr w:rsidR="004767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7F3025"/>
    <w:multiLevelType w:val="hybridMultilevel"/>
    <w:tmpl w:val="559225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F617CAB"/>
    <w:multiLevelType w:val="hybridMultilevel"/>
    <w:tmpl w:val="C032C8C8"/>
    <w:lvl w:ilvl="0" w:tplc="EB5CE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ABD6043"/>
    <w:multiLevelType w:val="hybridMultilevel"/>
    <w:tmpl w:val="C6566C38"/>
    <w:lvl w:ilvl="0" w:tplc="31D2D122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F5C5C13"/>
    <w:multiLevelType w:val="hybridMultilevel"/>
    <w:tmpl w:val="C962431A"/>
    <w:lvl w:ilvl="0" w:tplc="EB5CE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3D342B2"/>
    <w:multiLevelType w:val="hybridMultilevel"/>
    <w:tmpl w:val="2ED055CE"/>
    <w:lvl w:ilvl="0" w:tplc="D29C5F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0801242"/>
    <w:multiLevelType w:val="hybridMultilevel"/>
    <w:tmpl w:val="66786308"/>
    <w:lvl w:ilvl="0" w:tplc="B0E4A3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10672B1"/>
    <w:multiLevelType w:val="hybridMultilevel"/>
    <w:tmpl w:val="36A83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0A1755"/>
    <w:multiLevelType w:val="hybridMultilevel"/>
    <w:tmpl w:val="C8061F00"/>
    <w:lvl w:ilvl="0" w:tplc="A5C042C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tjA2NzAzMTOxNDVX0lEKTi0uzszPAykwrAUA/bI8rCwAAAA="/>
  </w:docVars>
  <w:rsids>
    <w:rsidRoot w:val="00B130FB"/>
    <w:rsid w:val="000045F3"/>
    <w:rsid w:val="00090984"/>
    <w:rsid w:val="000A56BF"/>
    <w:rsid w:val="000D7647"/>
    <w:rsid w:val="00134888"/>
    <w:rsid w:val="00163D55"/>
    <w:rsid w:val="001A5464"/>
    <w:rsid w:val="001F07B9"/>
    <w:rsid w:val="002267FE"/>
    <w:rsid w:val="00294747"/>
    <w:rsid w:val="002B4666"/>
    <w:rsid w:val="002B49A2"/>
    <w:rsid w:val="002B70E6"/>
    <w:rsid w:val="002D6647"/>
    <w:rsid w:val="002F681C"/>
    <w:rsid w:val="00323AF3"/>
    <w:rsid w:val="0035428F"/>
    <w:rsid w:val="00367E00"/>
    <w:rsid w:val="003B2F22"/>
    <w:rsid w:val="003E3EF3"/>
    <w:rsid w:val="004559F3"/>
    <w:rsid w:val="0047675D"/>
    <w:rsid w:val="004816DF"/>
    <w:rsid w:val="004B5E1E"/>
    <w:rsid w:val="004E42D9"/>
    <w:rsid w:val="005040F8"/>
    <w:rsid w:val="00541B7B"/>
    <w:rsid w:val="005A0E2F"/>
    <w:rsid w:val="00636404"/>
    <w:rsid w:val="00642005"/>
    <w:rsid w:val="006943CF"/>
    <w:rsid w:val="006F1204"/>
    <w:rsid w:val="006F1673"/>
    <w:rsid w:val="00720C92"/>
    <w:rsid w:val="007246B1"/>
    <w:rsid w:val="00734999"/>
    <w:rsid w:val="007C7B11"/>
    <w:rsid w:val="008B13AA"/>
    <w:rsid w:val="00906085"/>
    <w:rsid w:val="00916372"/>
    <w:rsid w:val="00951D62"/>
    <w:rsid w:val="0097789C"/>
    <w:rsid w:val="009B2F23"/>
    <w:rsid w:val="009F37B7"/>
    <w:rsid w:val="00A50975"/>
    <w:rsid w:val="00B130FB"/>
    <w:rsid w:val="00B43C0A"/>
    <w:rsid w:val="00B83922"/>
    <w:rsid w:val="00B90C1D"/>
    <w:rsid w:val="00C85C87"/>
    <w:rsid w:val="00CD5B1F"/>
    <w:rsid w:val="00CE123A"/>
    <w:rsid w:val="00CE125F"/>
    <w:rsid w:val="00CE20CC"/>
    <w:rsid w:val="00CF30A3"/>
    <w:rsid w:val="00D129FD"/>
    <w:rsid w:val="00D33894"/>
    <w:rsid w:val="00D410AC"/>
    <w:rsid w:val="00D52E93"/>
    <w:rsid w:val="00D75128"/>
    <w:rsid w:val="00DB55C8"/>
    <w:rsid w:val="00DD1C20"/>
    <w:rsid w:val="00E0062B"/>
    <w:rsid w:val="00E269FA"/>
    <w:rsid w:val="00E47DFA"/>
    <w:rsid w:val="00EA6416"/>
    <w:rsid w:val="00F00E59"/>
    <w:rsid w:val="00F355E9"/>
    <w:rsid w:val="00F84B10"/>
    <w:rsid w:val="00F96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7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474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7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7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474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7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82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.patel@highbartech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hyperlink" Target="mailto:manisha.tambade@highbartech.com" TargetMode="External"/><Relationship Id="rId11" Type="http://schemas.openxmlformats.org/officeDocument/2006/relationships/hyperlink" Target="mailto:ashok.wani@highbartech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9</TotalTime>
  <Pages>13</Pages>
  <Words>1603</Words>
  <Characters>913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arshad.Dhande</cp:lastModifiedBy>
  <cp:revision>47</cp:revision>
  <dcterms:created xsi:type="dcterms:W3CDTF">2021-05-10T16:39:00Z</dcterms:created>
  <dcterms:modified xsi:type="dcterms:W3CDTF">2021-05-12T07:45:00Z</dcterms:modified>
</cp:coreProperties>
</file>